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57DF" w:rsidRDefault="00E557DF" w:rsidP="00E557DF">
      <w:pPr>
        <w:jc w:val="center"/>
      </w:pPr>
      <w:r>
        <w:rPr>
          <w:noProof/>
        </w:rPr>
        <w:drawing>
          <wp:inline distT="0" distB="0" distL="0" distR="0">
            <wp:extent cx="2657475" cy="1567229"/>
            <wp:effectExtent l="0" t="0" r="0" b="0"/>
            <wp:docPr id="1" name="Picture 1" descr="W:\Spring Break\Lefty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Spring Break\LeftysLogo.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657475" cy="1567229"/>
                    </a:xfrm>
                    <a:prstGeom prst="rect">
                      <a:avLst/>
                    </a:prstGeom>
                    <a:noFill/>
                    <a:ln>
                      <a:noFill/>
                    </a:ln>
                  </pic:spPr>
                </pic:pic>
              </a:graphicData>
            </a:graphic>
          </wp:inline>
        </w:drawing>
      </w:r>
      <w:r>
        <w:br w:type="textWrapping" w:clear="all"/>
      </w:r>
    </w:p>
    <w:p w:rsidR="00E557DF" w:rsidRPr="00E557DF" w:rsidRDefault="00E557DF" w:rsidP="00E557DF">
      <w:pPr>
        <w:jc w:val="center"/>
        <w:rPr>
          <w:rFonts w:ascii="Denk One" w:hAnsi="Denk One"/>
        </w:rPr>
      </w:pPr>
      <w:r w:rsidRPr="00E557DF">
        <w:rPr>
          <w:rFonts w:ascii="Denk One" w:hAnsi="Denk One"/>
        </w:rPr>
        <w:t>Employment Application Form</w:t>
      </w:r>
    </w:p>
    <w:p w:rsidR="00E557DF" w:rsidRPr="00E557DF" w:rsidRDefault="002A43D9" w:rsidP="00E557DF">
      <w:pPr>
        <w:jc w:val="center"/>
        <w:rPr>
          <w:rFonts w:ascii="Nunito" w:hAnsi="Nunito"/>
          <w:b/>
        </w:rPr>
      </w:pPr>
      <w:r w:rsidRPr="00E557DF">
        <w:rPr>
          <w:rFonts w:ascii="Nunito" w:hAnsi="Nunito"/>
          <w:b/>
        </w:rPr>
        <w:t>PLEASE PRINT ALL INFORMATION REQUESTED EXCEPT SIGNATURE</w:t>
      </w:r>
    </w:p>
    <w:p w:rsidR="002A43D9" w:rsidRPr="00E557DF" w:rsidRDefault="002A43D9" w:rsidP="00E557DF">
      <w:pPr>
        <w:jc w:val="both"/>
        <w:rPr>
          <w:rFonts w:ascii="Nunito" w:hAnsi="Nunito"/>
        </w:rPr>
      </w:pPr>
      <w:r w:rsidRPr="00E557DF">
        <w:rPr>
          <w:rFonts w:ascii="Nunito" w:hAnsi="Nunito"/>
        </w:rPr>
        <w:t>Lefty’s: Main Street Grille is an equal employment opportunity employer. We adhere to a policy of making employment decisions without regard to race, color, religion, gender, sexual orientation, national origin, citizenship, age, disability or any other criterion. We assure you that your opportunity for employment with Lefty’s depends solely on your qualifications.</w:t>
      </w:r>
    </w:p>
    <w:p w:rsidR="00F67132" w:rsidRDefault="00F67132" w:rsidP="002A43D9">
      <w:pPr>
        <w:rPr>
          <w:rFonts w:ascii="Nunito" w:hAnsi="Nunito"/>
          <w:b/>
        </w:rPr>
      </w:pPr>
    </w:p>
    <w:p w:rsidR="002A43D9" w:rsidRPr="008B36BF" w:rsidRDefault="002A43D9" w:rsidP="002A43D9">
      <w:pPr>
        <w:rPr>
          <w:rFonts w:ascii="Nunito" w:hAnsi="Nunito"/>
          <w:b/>
        </w:rPr>
      </w:pPr>
      <w:r w:rsidRPr="008B36BF">
        <w:rPr>
          <w:rFonts w:ascii="Nunito" w:hAnsi="Nunito"/>
          <w:b/>
        </w:rPr>
        <w:t>Date</w:t>
      </w:r>
      <w:r w:rsidR="008B36BF">
        <w:rPr>
          <w:rFonts w:ascii="Nunito" w:hAnsi="Nunito"/>
          <w:b/>
        </w:rPr>
        <w:t>:</w:t>
      </w:r>
      <w:r w:rsidRPr="008B36BF">
        <w:rPr>
          <w:rFonts w:ascii="Nunito" w:hAnsi="Nunito"/>
          <w:b/>
        </w:rPr>
        <w:t xml:space="preserve"> </w:t>
      </w:r>
      <w:sdt>
        <w:sdtPr>
          <w:rPr>
            <w:rFonts w:ascii="Nunito" w:hAnsi="Nunito"/>
            <w:b/>
          </w:rPr>
          <w:id w:val="1544250729"/>
          <w:placeholder>
            <w:docPart w:val="612A76BF41994ECF91035D788820B5F2"/>
          </w:placeholder>
          <w:showingPlcHdr/>
          <w:date>
            <w:dateFormat w:val="M/d/yyyy"/>
            <w:lid w:val="en-US"/>
            <w:storeMappedDataAs w:val="dateTime"/>
            <w:calendar w:val="gregorian"/>
          </w:date>
        </w:sdtPr>
        <w:sdtEndPr/>
        <w:sdtContent>
          <w:r w:rsidR="008B36BF" w:rsidRPr="004C2E79">
            <w:rPr>
              <w:rStyle w:val="PlaceholderText"/>
            </w:rPr>
            <w:t>Click here to enter a date.</w:t>
          </w:r>
        </w:sdtContent>
      </w:sdt>
    </w:p>
    <w:p w:rsidR="002A43D9" w:rsidRPr="00E557DF" w:rsidRDefault="002A43D9" w:rsidP="002A43D9">
      <w:pPr>
        <w:rPr>
          <w:rFonts w:ascii="Nunito" w:hAnsi="Nunito"/>
        </w:rPr>
      </w:pPr>
      <w:r w:rsidRPr="008B36BF">
        <w:rPr>
          <w:rFonts w:ascii="Nunito" w:hAnsi="Nunito"/>
          <w:b/>
        </w:rPr>
        <w:t>Name</w:t>
      </w:r>
      <w:r w:rsidR="008B36BF">
        <w:rPr>
          <w:rFonts w:ascii="Nunito" w:hAnsi="Nunito"/>
          <w:b/>
        </w:rPr>
        <w:t>:</w:t>
      </w:r>
      <w:r w:rsidR="008B36BF">
        <w:rPr>
          <w:rFonts w:ascii="Nunito" w:hAnsi="Nunito"/>
        </w:rPr>
        <w:t xml:space="preserve"> (Last, First, I)</w:t>
      </w:r>
      <w:r w:rsidRPr="00E557DF">
        <w:rPr>
          <w:rFonts w:ascii="Nunito" w:hAnsi="Nunito"/>
        </w:rPr>
        <w:t xml:space="preserve"> </w:t>
      </w:r>
      <w:sdt>
        <w:sdtPr>
          <w:rPr>
            <w:rFonts w:ascii="Nunito" w:hAnsi="Nunito"/>
          </w:rPr>
          <w:id w:val="-214128584"/>
          <w:placeholder>
            <w:docPart w:val="566A8335ACEF470A8650DE3F55DBD5AB"/>
          </w:placeholder>
          <w:showingPlcHdr/>
          <w:text/>
        </w:sdtPr>
        <w:sdtEndPr/>
        <w:sdtContent>
          <w:r w:rsidR="008B36BF" w:rsidRPr="004C2E79">
            <w:rPr>
              <w:rStyle w:val="PlaceholderText"/>
            </w:rPr>
            <w:t>Click here to enter text.</w:t>
          </w:r>
        </w:sdtContent>
      </w:sdt>
      <w:r w:rsidRPr="00E557DF">
        <w:rPr>
          <w:rFonts w:ascii="Nunito" w:hAnsi="Nunito"/>
        </w:rPr>
        <w:t xml:space="preserve">                                            </w:t>
      </w:r>
      <w:r w:rsidR="008B36BF">
        <w:rPr>
          <w:rFonts w:ascii="Nunito" w:hAnsi="Nunito"/>
        </w:rPr>
        <w:t xml:space="preserve">                             </w:t>
      </w:r>
      <w:r w:rsidRPr="00E557DF">
        <w:rPr>
          <w:rFonts w:ascii="Nunito" w:hAnsi="Nunito"/>
        </w:rPr>
        <w:t xml:space="preserve"> </w:t>
      </w:r>
    </w:p>
    <w:p w:rsidR="008B36BF" w:rsidRPr="00E557DF" w:rsidRDefault="008B36BF" w:rsidP="002A43D9">
      <w:pPr>
        <w:rPr>
          <w:rFonts w:ascii="Nunito" w:hAnsi="Nunito"/>
        </w:rPr>
      </w:pPr>
      <w:r w:rsidRPr="008B36BF">
        <w:rPr>
          <w:rFonts w:ascii="Nunito" w:hAnsi="Nunito"/>
          <w:b/>
        </w:rPr>
        <w:t>Present address</w:t>
      </w:r>
      <w:r>
        <w:rPr>
          <w:rFonts w:ascii="Nunito" w:hAnsi="Nunito"/>
          <w:b/>
        </w:rPr>
        <w:t xml:space="preserve">: </w:t>
      </w:r>
      <w:sdt>
        <w:sdtPr>
          <w:rPr>
            <w:rFonts w:ascii="Nunito" w:hAnsi="Nunito"/>
          </w:rPr>
          <w:id w:val="-1093074394"/>
          <w:placeholder>
            <w:docPart w:val="2EB6295CB6444E8995B230ABCEE0BA71"/>
          </w:placeholder>
          <w:showingPlcHdr/>
        </w:sdtPr>
        <w:sdtEndPr/>
        <w:sdtContent>
          <w:r w:rsidRPr="004C2E79">
            <w:rPr>
              <w:rStyle w:val="PlaceholderText"/>
            </w:rPr>
            <w:t>Click here to enter text.</w:t>
          </w:r>
        </w:sdtContent>
      </w:sdt>
    </w:p>
    <w:p w:rsidR="008B36BF" w:rsidRPr="008B36BF" w:rsidRDefault="002A43D9" w:rsidP="002A43D9">
      <w:pPr>
        <w:rPr>
          <w:rFonts w:ascii="Nunito" w:hAnsi="Nunito"/>
          <w:b/>
        </w:rPr>
      </w:pPr>
      <w:r w:rsidRPr="008B36BF">
        <w:rPr>
          <w:rFonts w:ascii="Nunito" w:hAnsi="Nunito"/>
          <w:b/>
        </w:rPr>
        <w:t>How long at current address</w:t>
      </w:r>
      <w:r w:rsidR="008B36BF" w:rsidRPr="008B36BF">
        <w:rPr>
          <w:rFonts w:ascii="Nunito" w:hAnsi="Nunito"/>
          <w:b/>
        </w:rPr>
        <w:t>?</w:t>
      </w:r>
      <w:r w:rsidR="008B36BF">
        <w:rPr>
          <w:rFonts w:ascii="Nunito" w:hAnsi="Nunito"/>
          <w:b/>
        </w:rPr>
        <w:t xml:space="preserve"> </w:t>
      </w:r>
      <w:sdt>
        <w:sdtPr>
          <w:rPr>
            <w:rFonts w:ascii="Nunito" w:hAnsi="Nunito"/>
            <w:b/>
          </w:rPr>
          <w:id w:val="-1205561112"/>
          <w:placeholder>
            <w:docPart w:val="7100983B15F84859A67A3A2E380ED80C"/>
          </w:placeholder>
          <w:showingPlcHdr/>
          <w:text/>
        </w:sdtPr>
        <w:sdtEndPr/>
        <w:sdtContent>
          <w:r w:rsidR="008B36BF" w:rsidRPr="004C2E79">
            <w:rPr>
              <w:rStyle w:val="PlaceholderText"/>
            </w:rPr>
            <w:t>Click here to enter text.</w:t>
          </w:r>
        </w:sdtContent>
      </w:sdt>
      <w:r w:rsidRPr="008B36BF">
        <w:rPr>
          <w:rFonts w:ascii="Nunito" w:hAnsi="Nunito"/>
          <w:b/>
        </w:rPr>
        <w:t xml:space="preserve"> </w:t>
      </w:r>
    </w:p>
    <w:p w:rsidR="002A43D9" w:rsidRPr="008B36BF" w:rsidRDefault="002A43D9" w:rsidP="002A43D9">
      <w:pPr>
        <w:rPr>
          <w:rFonts w:ascii="Nunito" w:hAnsi="Nunito"/>
          <w:b/>
        </w:rPr>
      </w:pPr>
      <w:r w:rsidRPr="008B36BF">
        <w:rPr>
          <w:rFonts w:ascii="Nunito" w:hAnsi="Nunito"/>
          <w:b/>
        </w:rPr>
        <w:t>Telephone</w:t>
      </w:r>
      <w:r w:rsidR="008B36BF">
        <w:rPr>
          <w:rFonts w:ascii="Nunito" w:hAnsi="Nunito"/>
          <w:b/>
        </w:rPr>
        <w:t xml:space="preserve">: </w:t>
      </w:r>
      <w:sdt>
        <w:sdtPr>
          <w:rPr>
            <w:rFonts w:ascii="Nunito" w:hAnsi="Nunito"/>
            <w:b/>
          </w:rPr>
          <w:id w:val="1271976174"/>
          <w:placeholder>
            <w:docPart w:val="097BFA03AAE94750A8510A33B9B37D80"/>
          </w:placeholder>
          <w:showingPlcHdr/>
          <w:text/>
        </w:sdtPr>
        <w:sdtEndPr/>
        <w:sdtContent>
          <w:r w:rsidR="008B36BF" w:rsidRPr="004C2E79">
            <w:rPr>
              <w:rStyle w:val="PlaceholderText"/>
            </w:rPr>
            <w:t>Click here to enter text.</w:t>
          </w:r>
        </w:sdtContent>
      </w:sdt>
    </w:p>
    <w:p w:rsidR="008B36BF" w:rsidRDefault="002A43D9" w:rsidP="002A43D9">
      <w:pPr>
        <w:rPr>
          <w:rFonts w:ascii="Nunito" w:hAnsi="Nunito"/>
        </w:rPr>
      </w:pPr>
      <w:r w:rsidRPr="008B36BF">
        <w:rPr>
          <w:rFonts w:ascii="Nunito" w:hAnsi="Nunito"/>
          <w:b/>
        </w:rPr>
        <w:t>Are you over 18 years of age?</w:t>
      </w:r>
      <w:r w:rsidRPr="00E557DF">
        <w:rPr>
          <w:rFonts w:ascii="Nunito" w:hAnsi="Nunito"/>
        </w:rPr>
        <w:t xml:space="preserve"> </w:t>
      </w:r>
      <w:sdt>
        <w:sdtPr>
          <w:rPr>
            <w:rFonts w:ascii="Nunito" w:hAnsi="Nunito"/>
          </w:rPr>
          <w:id w:val="1634589700"/>
          <w14:checkbox>
            <w14:checked w14:val="0"/>
            <w14:checkedState w14:val="2612" w14:font="MS Gothic"/>
            <w14:uncheckedState w14:val="2610" w14:font="MS Gothic"/>
          </w14:checkbox>
        </w:sdtPr>
        <w:sdtEndPr/>
        <w:sdtContent>
          <w:r w:rsidR="00CE6C09">
            <w:rPr>
              <w:rFonts w:ascii="MS Gothic" w:eastAsia="MS Gothic" w:hAnsi="MS Gothic" w:hint="eastAsia"/>
            </w:rPr>
            <w:t>☐</w:t>
          </w:r>
        </w:sdtContent>
      </w:sdt>
      <w:r w:rsidRPr="00E557DF">
        <w:rPr>
          <w:rFonts w:ascii="Nunito" w:hAnsi="Nunito"/>
        </w:rPr>
        <w:t xml:space="preserve">YES </w:t>
      </w:r>
      <w:sdt>
        <w:sdtPr>
          <w:rPr>
            <w:rFonts w:ascii="Nunito" w:hAnsi="Nunito"/>
          </w:rPr>
          <w:id w:val="-85456657"/>
          <w14:checkbox>
            <w14:checked w14:val="0"/>
            <w14:checkedState w14:val="2612" w14:font="MS Gothic"/>
            <w14:uncheckedState w14:val="2610" w14:font="MS Gothic"/>
          </w14:checkbox>
        </w:sdtPr>
        <w:sdtEndPr/>
        <w:sdtContent>
          <w:r w:rsidR="008B36BF">
            <w:rPr>
              <w:rFonts w:ascii="MS Gothic" w:eastAsia="MS Gothic" w:hAnsi="MS Gothic" w:hint="eastAsia"/>
            </w:rPr>
            <w:t>☐</w:t>
          </w:r>
        </w:sdtContent>
      </w:sdt>
      <w:r w:rsidRPr="00E557DF">
        <w:rPr>
          <w:rFonts w:ascii="Nunito" w:hAnsi="Nunito"/>
        </w:rPr>
        <w:t xml:space="preserve">NO,  </w:t>
      </w:r>
    </w:p>
    <w:p w:rsidR="002A43D9" w:rsidRPr="00E557DF" w:rsidRDefault="008B36BF" w:rsidP="002A43D9">
      <w:pPr>
        <w:rPr>
          <w:rFonts w:ascii="Nunito" w:hAnsi="Nunito"/>
        </w:rPr>
      </w:pPr>
      <w:r w:rsidRPr="008B36BF">
        <w:rPr>
          <w:rFonts w:ascii="Nunito" w:hAnsi="Nunito"/>
          <w:b/>
        </w:rPr>
        <w:t>I</w:t>
      </w:r>
      <w:r w:rsidR="002A43D9" w:rsidRPr="008B36BF">
        <w:rPr>
          <w:rFonts w:ascii="Nunito" w:hAnsi="Nunito"/>
          <w:b/>
        </w:rPr>
        <w:t>f “NO”, can you provide proof of your eligibility to work?</w:t>
      </w:r>
      <w:r w:rsidR="002A43D9" w:rsidRPr="00E557DF">
        <w:rPr>
          <w:rFonts w:ascii="Nunito" w:hAnsi="Nunito"/>
        </w:rPr>
        <w:t xml:space="preserve"> </w:t>
      </w:r>
      <w:sdt>
        <w:sdtPr>
          <w:rPr>
            <w:rFonts w:ascii="Nunito" w:hAnsi="Nunito"/>
          </w:rPr>
          <w:id w:val="234831777"/>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2A43D9" w:rsidRPr="00E557DF">
        <w:rPr>
          <w:rFonts w:ascii="Nunito" w:hAnsi="Nunito"/>
        </w:rPr>
        <w:t xml:space="preserve">YES </w:t>
      </w:r>
      <w:sdt>
        <w:sdtPr>
          <w:rPr>
            <w:rFonts w:ascii="Nunito" w:hAnsi="Nunito"/>
          </w:rPr>
          <w:id w:val="1605926972"/>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2A43D9" w:rsidRPr="00E557DF">
        <w:rPr>
          <w:rFonts w:ascii="Nunito" w:hAnsi="Nunito"/>
        </w:rPr>
        <w:t xml:space="preserve">NO  </w:t>
      </w:r>
    </w:p>
    <w:p w:rsidR="008B36BF" w:rsidRDefault="008B36BF" w:rsidP="002A43D9">
      <w:pPr>
        <w:rPr>
          <w:rFonts w:ascii="Nunito" w:hAnsi="Nunito"/>
        </w:rPr>
      </w:pPr>
      <w:r w:rsidRPr="008B36BF">
        <w:rPr>
          <w:rFonts w:ascii="Nunito" w:hAnsi="Nunito"/>
          <w:b/>
        </w:rPr>
        <w:t>Employment Desired</w:t>
      </w:r>
      <w:r>
        <w:rPr>
          <w:rFonts w:ascii="Nunito" w:hAnsi="Nunito"/>
        </w:rPr>
        <w:t xml:space="preserve">:  </w:t>
      </w:r>
      <w:sdt>
        <w:sdtPr>
          <w:rPr>
            <w:rFonts w:ascii="Nunito" w:hAnsi="Nunito"/>
          </w:rPr>
          <w:id w:val="-354725927"/>
          <w14:checkbox>
            <w14:checked w14:val="0"/>
            <w14:checkedState w14:val="2612" w14:font="MS Gothic"/>
            <w14:uncheckedState w14:val="2610" w14:font="MS Gothic"/>
          </w14:checkbox>
        </w:sdtPr>
        <w:sdtEndPr/>
        <w:sdtContent>
          <w:r w:rsidR="00CE6C09">
            <w:rPr>
              <w:rFonts w:ascii="MS Gothic" w:eastAsia="MS Gothic" w:hAnsi="MS Gothic" w:hint="eastAsia"/>
            </w:rPr>
            <w:t>☐</w:t>
          </w:r>
        </w:sdtContent>
      </w:sdt>
      <w:r>
        <w:rPr>
          <w:rFonts w:ascii="Nunito" w:hAnsi="Nunito"/>
        </w:rPr>
        <w:t xml:space="preserve">FULL-TIME ONLY </w:t>
      </w:r>
      <w:sdt>
        <w:sdtPr>
          <w:rPr>
            <w:rFonts w:ascii="Nunito" w:hAnsi="Nunito"/>
          </w:rPr>
          <w:id w:val="-2103242368"/>
          <w14:checkbox>
            <w14:checked w14:val="0"/>
            <w14:checkedState w14:val="2612" w14:font="MS Gothic"/>
            <w14:uncheckedState w14:val="2610" w14:font="MS Gothic"/>
          </w14:checkbox>
        </w:sdtPr>
        <w:sdtEndPr/>
        <w:sdtContent>
          <w:r>
            <w:rPr>
              <w:rFonts w:ascii="MS Gothic" w:eastAsia="MS Gothic" w:hAnsi="MS Gothic" w:hint="eastAsia"/>
            </w:rPr>
            <w:t>☐</w:t>
          </w:r>
        </w:sdtContent>
      </w:sdt>
      <w:r>
        <w:rPr>
          <w:rFonts w:ascii="Nunito" w:hAnsi="Nunito"/>
        </w:rPr>
        <w:t xml:space="preserve">PART-TIME ONLY </w:t>
      </w:r>
      <w:sdt>
        <w:sdtPr>
          <w:rPr>
            <w:rFonts w:ascii="Nunito" w:hAnsi="Nunito"/>
          </w:rPr>
          <w:id w:val="-1786034309"/>
          <w14:checkbox>
            <w14:checked w14:val="0"/>
            <w14:checkedState w14:val="2612" w14:font="MS Gothic"/>
            <w14:uncheckedState w14:val="2610" w14:font="MS Gothic"/>
          </w14:checkbox>
        </w:sdtPr>
        <w:sdtEndPr/>
        <w:sdtContent>
          <w:r>
            <w:rPr>
              <w:rFonts w:ascii="MS Gothic" w:eastAsia="MS Gothic" w:hAnsi="MS Gothic" w:hint="eastAsia"/>
            </w:rPr>
            <w:t>☐</w:t>
          </w:r>
        </w:sdtContent>
      </w:sdt>
      <w:r>
        <w:rPr>
          <w:rFonts w:ascii="Nunito" w:hAnsi="Nunito"/>
        </w:rPr>
        <w:t>FULL- OR PART-TIME</w:t>
      </w:r>
    </w:p>
    <w:p w:rsidR="002A43D9" w:rsidRPr="008B36BF" w:rsidRDefault="002A43D9" w:rsidP="002A43D9">
      <w:pPr>
        <w:rPr>
          <w:rFonts w:ascii="Nunito" w:hAnsi="Nunito"/>
          <w:b/>
        </w:rPr>
      </w:pPr>
      <w:r w:rsidRPr="008B36BF">
        <w:rPr>
          <w:rFonts w:ascii="Nunito" w:hAnsi="Nunito"/>
          <w:b/>
        </w:rPr>
        <w:t>Position applied for</w:t>
      </w:r>
      <w:r w:rsidR="008B36BF" w:rsidRPr="008B36BF">
        <w:rPr>
          <w:rFonts w:ascii="Nunito" w:hAnsi="Nunito"/>
          <w:b/>
        </w:rPr>
        <w:t xml:space="preserve"> (1) and wage desired (2):</w:t>
      </w:r>
      <w:r w:rsidRPr="008B36BF">
        <w:rPr>
          <w:rFonts w:ascii="Nunito" w:hAnsi="Nunito"/>
          <w:b/>
        </w:rPr>
        <w:t xml:space="preserve"> </w:t>
      </w:r>
      <w:sdt>
        <w:sdtPr>
          <w:rPr>
            <w:rFonts w:ascii="Nunito" w:hAnsi="Nunito"/>
            <w:b/>
          </w:rPr>
          <w:id w:val="-1813324808"/>
          <w:placeholder>
            <w:docPart w:val="069C915EAD0545DEA6AB770CF4D2F5A4"/>
          </w:placeholder>
          <w:showingPlcHdr/>
          <w:text/>
        </w:sdtPr>
        <w:sdtEndPr/>
        <w:sdtContent>
          <w:r w:rsidR="008B36BF" w:rsidRPr="004C2E79">
            <w:rPr>
              <w:rStyle w:val="PlaceholderText"/>
            </w:rPr>
            <w:t>Click here to enter text.</w:t>
          </w:r>
        </w:sdtContent>
      </w:sdt>
    </w:p>
    <w:p w:rsidR="002A43D9" w:rsidRPr="00E557DF" w:rsidRDefault="002A43D9" w:rsidP="002A43D9">
      <w:pPr>
        <w:rPr>
          <w:rFonts w:ascii="Nunito" w:hAnsi="Nunito"/>
        </w:rPr>
      </w:pPr>
      <w:r w:rsidRPr="008B36BF">
        <w:rPr>
          <w:rFonts w:ascii="Nunito" w:hAnsi="Nunito"/>
          <w:b/>
        </w:rPr>
        <w:t>When are you available to start work</w:t>
      </w:r>
      <w:r w:rsidR="008B36BF" w:rsidRPr="008B36BF">
        <w:rPr>
          <w:rFonts w:ascii="Nunito" w:hAnsi="Nunito"/>
          <w:b/>
        </w:rPr>
        <w:t>?</w:t>
      </w:r>
      <w:r w:rsidR="008B36BF">
        <w:rPr>
          <w:rFonts w:ascii="Nunito" w:hAnsi="Nunito"/>
        </w:rPr>
        <w:t xml:space="preserve"> </w:t>
      </w:r>
      <w:sdt>
        <w:sdtPr>
          <w:rPr>
            <w:rFonts w:ascii="Nunito" w:hAnsi="Nunito"/>
          </w:rPr>
          <w:id w:val="639466518"/>
          <w:placeholder>
            <w:docPart w:val="50456F84F7144A1F9CB7A6F38BB0CDD8"/>
          </w:placeholder>
          <w:showingPlcHdr/>
          <w:text/>
        </w:sdtPr>
        <w:sdtEndPr/>
        <w:sdtContent>
          <w:r w:rsidR="008B36BF" w:rsidRPr="004C2E79">
            <w:rPr>
              <w:rStyle w:val="PlaceholderText"/>
            </w:rPr>
            <w:t>Click here to enter text.</w:t>
          </w:r>
        </w:sdtContent>
      </w:sdt>
      <w:r w:rsidRPr="00E557DF">
        <w:rPr>
          <w:rFonts w:ascii="Nunito" w:hAnsi="Nunito"/>
        </w:rPr>
        <w:t xml:space="preserve"> </w:t>
      </w:r>
    </w:p>
    <w:p w:rsidR="008B36BF" w:rsidRPr="008B36BF" w:rsidRDefault="002A43D9" w:rsidP="002A43D9">
      <w:pPr>
        <w:rPr>
          <w:rFonts w:ascii="Nunito" w:hAnsi="Nunito"/>
          <w:b/>
        </w:rPr>
      </w:pPr>
      <w:r w:rsidRPr="008B36BF">
        <w:rPr>
          <w:rFonts w:ascii="Nunito" w:hAnsi="Nunito"/>
          <w:b/>
        </w:rPr>
        <w:t>Type and Name of School last attended</w:t>
      </w:r>
      <w:r w:rsidR="008B36BF" w:rsidRPr="008B36BF">
        <w:rPr>
          <w:rFonts w:ascii="Nunito" w:hAnsi="Nunito"/>
          <w:b/>
        </w:rPr>
        <w:t>:</w:t>
      </w:r>
      <w:r w:rsidR="008B36BF">
        <w:rPr>
          <w:rFonts w:ascii="Nunito" w:hAnsi="Nunito"/>
          <w:b/>
        </w:rPr>
        <w:t xml:space="preserve"> </w:t>
      </w:r>
      <w:sdt>
        <w:sdtPr>
          <w:rPr>
            <w:rFonts w:ascii="Nunito" w:hAnsi="Nunito"/>
            <w:b/>
          </w:rPr>
          <w:id w:val="-1561405121"/>
          <w:placeholder>
            <w:docPart w:val="64DC625A22C641ACBFB418E2DBB7E39A"/>
          </w:placeholder>
          <w:showingPlcHdr/>
          <w:text/>
        </w:sdtPr>
        <w:sdtEndPr/>
        <w:sdtContent>
          <w:r w:rsidR="008B36BF" w:rsidRPr="004C2E79">
            <w:rPr>
              <w:rStyle w:val="PlaceholderText"/>
            </w:rPr>
            <w:t>Click here to enter text.</w:t>
          </w:r>
        </w:sdtContent>
      </w:sdt>
    </w:p>
    <w:p w:rsidR="002A43D9" w:rsidRPr="00E557DF" w:rsidRDefault="002A43D9" w:rsidP="002A43D9">
      <w:pPr>
        <w:rPr>
          <w:rFonts w:ascii="Nunito" w:hAnsi="Nunito"/>
        </w:rPr>
      </w:pPr>
      <w:r w:rsidRPr="002950BB">
        <w:rPr>
          <w:rFonts w:ascii="Nunito" w:hAnsi="Nunito"/>
          <w:b/>
        </w:rPr>
        <w:t>Number of Years in Attendance</w:t>
      </w:r>
      <w:r w:rsidRPr="00E557DF">
        <w:rPr>
          <w:rFonts w:ascii="Nunito" w:hAnsi="Nunito"/>
        </w:rPr>
        <w:t xml:space="preserve">: </w:t>
      </w:r>
      <w:sdt>
        <w:sdtPr>
          <w:rPr>
            <w:rFonts w:ascii="Nunito" w:hAnsi="Nunito"/>
          </w:rPr>
          <w:id w:val="-339467289"/>
          <w:placeholder>
            <w:docPart w:val="9A595EF8A9E7455C863E3FEFAB79B05F"/>
          </w:placeholder>
          <w:showingPlcHdr/>
          <w:text/>
        </w:sdtPr>
        <w:sdtEndPr/>
        <w:sdtContent>
          <w:r w:rsidR="00CE6C09" w:rsidRPr="004C2E79">
            <w:rPr>
              <w:rStyle w:val="PlaceholderText"/>
            </w:rPr>
            <w:t>Click here to enter text.</w:t>
          </w:r>
        </w:sdtContent>
      </w:sdt>
      <w:r w:rsidR="00CE6C09">
        <w:rPr>
          <w:rFonts w:ascii="Nunito" w:hAnsi="Nunito"/>
        </w:rPr>
        <w:t xml:space="preserve"> </w:t>
      </w:r>
      <w:r w:rsidR="008B36BF">
        <w:rPr>
          <w:rFonts w:ascii="Nunito" w:hAnsi="Nunito"/>
        </w:rPr>
        <w:t xml:space="preserve">Completed? </w:t>
      </w:r>
      <w:sdt>
        <w:sdtPr>
          <w:rPr>
            <w:rFonts w:ascii="Nunito" w:hAnsi="Nunito"/>
          </w:rPr>
          <w:id w:val="1646238683"/>
          <w14:checkbox>
            <w14:checked w14:val="0"/>
            <w14:checkedState w14:val="2612" w14:font="MS Gothic"/>
            <w14:uncheckedState w14:val="2610" w14:font="MS Gothic"/>
          </w14:checkbox>
        </w:sdtPr>
        <w:sdtEndPr/>
        <w:sdtContent>
          <w:r w:rsidR="00CE6C09">
            <w:rPr>
              <w:rFonts w:ascii="MS Gothic" w:eastAsia="MS Gothic" w:hAnsi="MS Gothic" w:hint="eastAsia"/>
            </w:rPr>
            <w:t>☐</w:t>
          </w:r>
        </w:sdtContent>
      </w:sdt>
      <w:r w:rsidR="008B36BF">
        <w:rPr>
          <w:rFonts w:ascii="Nunito" w:hAnsi="Nunito"/>
        </w:rPr>
        <w:t xml:space="preserve"> </w:t>
      </w:r>
      <w:r w:rsidRPr="00E557DF">
        <w:rPr>
          <w:rFonts w:ascii="Nunito" w:hAnsi="Nunito"/>
        </w:rPr>
        <w:t xml:space="preserve">Yes </w:t>
      </w:r>
      <w:sdt>
        <w:sdtPr>
          <w:rPr>
            <w:rFonts w:ascii="Nunito" w:hAnsi="Nunito"/>
          </w:rPr>
          <w:id w:val="-2035262637"/>
          <w14:checkbox>
            <w14:checked w14:val="0"/>
            <w14:checkedState w14:val="2612" w14:font="MS Gothic"/>
            <w14:uncheckedState w14:val="2610" w14:font="MS Gothic"/>
          </w14:checkbox>
        </w:sdtPr>
        <w:sdtEndPr/>
        <w:sdtContent>
          <w:r w:rsidR="008B36BF">
            <w:rPr>
              <w:rFonts w:ascii="MS Gothic" w:eastAsia="MS Gothic" w:hAnsi="MS Gothic" w:hint="eastAsia"/>
            </w:rPr>
            <w:t>☐</w:t>
          </w:r>
        </w:sdtContent>
      </w:sdt>
      <w:r w:rsidR="008B36BF">
        <w:rPr>
          <w:rFonts w:ascii="Nunito" w:hAnsi="Nunito"/>
        </w:rPr>
        <w:t xml:space="preserve"> </w:t>
      </w:r>
      <w:r w:rsidRPr="00E557DF">
        <w:rPr>
          <w:rFonts w:ascii="Nunito" w:hAnsi="Nunito"/>
        </w:rPr>
        <w:t xml:space="preserve">No </w:t>
      </w:r>
    </w:p>
    <w:p w:rsidR="002A43D9" w:rsidRPr="0069581C" w:rsidRDefault="002A43D9" w:rsidP="002A43D9">
      <w:pPr>
        <w:rPr>
          <w:rFonts w:ascii="Nunito" w:hAnsi="Nunito"/>
          <w:b/>
        </w:rPr>
      </w:pPr>
      <w:proofErr w:type="gramStart"/>
      <w:r w:rsidRPr="008B36BF">
        <w:rPr>
          <w:rFonts w:ascii="Nunito" w:hAnsi="Nunito"/>
          <w:b/>
        </w:rPr>
        <w:t>Major &amp;</w:t>
      </w:r>
      <w:proofErr w:type="gramEnd"/>
      <w:r w:rsidRPr="008B36BF">
        <w:rPr>
          <w:rFonts w:ascii="Nunito" w:hAnsi="Nunito"/>
          <w:b/>
        </w:rPr>
        <w:t xml:space="preserve"> Degree: </w:t>
      </w:r>
      <w:sdt>
        <w:sdtPr>
          <w:rPr>
            <w:rFonts w:ascii="Nunito" w:hAnsi="Nunito"/>
            <w:b/>
          </w:rPr>
          <w:id w:val="-729148229"/>
          <w:placeholder>
            <w:docPart w:val="A84A0CCBEB694F8397FA4014E3A7846B"/>
          </w:placeholder>
          <w:showingPlcHdr/>
          <w:text/>
        </w:sdtPr>
        <w:sdtEndPr/>
        <w:sdtContent>
          <w:r w:rsidR="008B36BF" w:rsidRPr="004C2E79">
            <w:rPr>
              <w:rStyle w:val="PlaceholderText"/>
            </w:rPr>
            <w:t>Click here to enter text.</w:t>
          </w:r>
        </w:sdtContent>
      </w:sdt>
    </w:p>
    <w:p w:rsidR="00F67132" w:rsidRDefault="00F67132" w:rsidP="002A43D9">
      <w:pPr>
        <w:rPr>
          <w:rFonts w:ascii="Nunito" w:hAnsi="Nunito"/>
          <w:b/>
        </w:rPr>
      </w:pPr>
      <w:bookmarkStart w:id="0" w:name="_GoBack"/>
      <w:bookmarkEnd w:id="0"/>
    </w:p>
    <w:p w:rsidR="0069581C" w:rsidRDefault="0069581C" w:rsidP="002A43D9">
      <w:pPr>
        <w:rPr>
          <w:rFonts w:ascii="Nunito" w:hAnsi="Nunito"/>
        </w:rPr>
      </w:pPr>
      <w:r>
        <w:rPr>
          <w:rFonts w:ascii="Nunito" w:hAnsi="Nunito"/>
          <w:b/>
        </w:rPr>
        <w:t>Check here if</w:t>
      </w:r>
      <w:r w:rsidR="002A43D9" w:rsidRPr="008B36BF">
        <w:rPr>
          <w:rFonts w:ascii="Nunito" w:hAnsi="Nunito"/>
          <w:b/>
        </w:rPr>
        <w:t xml:space="preserve"> you ever been convicted of a felony</w:t>
      </w:r>
      <w:r>
        <w:rPr>
          <w:rFonts w:ascii="Nunito" w:hAnsi="Nunito"/>
          <w:b/>
        </w:rPr>
        <w:t>:</w:t>
      </w:r>
      <w:r w:rsidR="002A43D9" w:rsidRPr="008B36BF">
        <w:rPr>
          <w:rFonts w:ascii="Nunito" w:hAnsi="Nunito"/>
          <w:b/>
        </w:rPr>
        <w:t xml:space="preserve"> </w:t>
      </w:r>
      <w:sdt>
        <w:sdtPr>
          <w:rPr>
            <w:rFonts w:ascii="Nunito" w:hAnsi="Nunito"/>
            <w:b/>
          </w:rPr>
          <w:id w:val="-1517992841"/>
          <w14:checkbox>
            <w14:checked w14:val="0"/>
            <w14:checkedState w14:val="2612" w14:font="MS Gothic"/>
            <w14:uncheckedState w14:val="2610" w14:font="MS Gothic"/>
          </w14:checkbox>
        </w:sdtPr>
        <w:sdtEndPr/>
        <w:sdtContent>
          <w:r w:rsidR="008B36BF">
            <w:rPr>
              <w:rFonts w:ascii="MS Gothic" w:eastAsia="MS Gothic" w:hAnsi="MS Gothic" w:hint="eastAsia"/>
              <w:b/>
            </w:rPr>
            <w:t>☐</w:t>
          </w:r>
        </w:sdtContent>
      </w:sdt>
    </w:p>
    <w:p w:rsidR="00F67132" w:rsidRDefault="002A43D9" w:rsidP="0069581C">
      <w:pPr>
        <w:rPr>
          <w:rFonts w:ascii="Nunito" w:hAnsi="Nunito"/>
          <w:i/>
        </w:rPr>
      </w:pPr>
      <w:r w:rsidRPr="0069581C">
        <w:rPr>
          <w:rFonts w:ascii="Nunito" w:hAnsi="Nunito"/>
          <w:i/>
        </w:rPr>
        <w:t xml:space="preserve">A conviction record will not necessarily disqualify you from employment. If </w:t>
      </w:r>
      <w:r w:rsidR="0069581C" w:rsidRPr="0069581C">
        <w:rPr>
          <w:rFonts w:ascii="Nunito" w:hAnsi="Nunito"/>
          <w:i/>
        </w:rPr>
        <w:t>checked</w:t>
      </w:r>
      <w:r w:rsidRPr="0069581C">
        <w:rPr>
          <w:rFonts w:ascii="Nunito" w:hAnsi="Nunito"/>
          <w:i/>
        </w:rPr>
        <w:t>, explain the nature of offense(s) leading to conviction(s), and how recently such offense(s) was/were committed.</w:t>
      </w:r>
    </w:p>
    <w:p w:rsidR="0069581C" w:rsidRDefault="002A43D9" w:rsidP="0069581C">
      <w:pPr>
        <w:rPr>
          <w:rFonts w:ascii="Nunito" w:hAnsi="Nunito"/>
        </w:rPr>
      </w:pPr>
      <w:r w:rsidRPr="0069581C">
        <w:rPr>
          <w:rFonts w:ascii="Nunito" w:hAnsi="Nunito"/>
          <w:i/>
        </w:rPr>
        <w:t xml:space="preserve"> </w:t>
      </w:r>
      <w:sdt>
        <w:sdtPr>
          <w:rPr>
            <w:rFonts w:ascii="Nunito" w:hAnsi="Nunito"/>
          </w:rPr>
          <w:id w:val="-195005870"/>
          <w:placeholder>
            <w:docPart w:val="CA9209BE55C242C3ADB9A838129B0CFE"/>
          </w:placeholder>
          <w:showingPlcHdr/>
          <w:text/>
        </w:sdtPr>
        <w:sdtEndPr/>
        <w:sdtContent>
          <w:r w:rsidR="0069581C" w:rsidRPr="004C2E79">
            <w:rPr>
              <w:rStyle w:val="PlaceholderText"/>
            </w:rPr>
            <w:t>Click here to enter text.</w:t>
          </w:r>
        </w:sdtContent>
      </w:sdt>
    </w:p>
    <w:p w:rsidR="00F67132" w:rsidRDefault="00F67132" w:rsidP="002A43D9">
      <w:pPr>
        <w:rPr>
          <w:rFonts w:ascii="Nunito" w:hAnsi="Nunito"/>
          <w:b/>
        </w:rPr>
      </w:pPr>
      <w:r>
        <w:rPr>
          <w:rFonts w:ascii="Nunito" w:hAnsi="Nunito"/>
          <w:b/>
        </w:rPr>
        <w:br w:type="page"/>
      </w:r>
    </w:p>
    <w:p w:rsidR="002A43D9" w:rsidRPr="0069581C" w:rsidRDefault="002A43D9" w:rsidP="002A43D9">
      <w:pPr>
        <w:rPr>
          <w:rFonts w:ascii="Nunito" w:hAnsi="Nunito"/>
          <w:b/>
        </w:rPr>
      </w:pPr>
      <w:r w:rsidRPr="0069581C">
        <w:rPr>
          <w:rFonts w:ascii="Nunito" w:hAnsi="Nunito"/>
          <w:b/>
        </w:rPr>
        <w:lastRenderedPageBreak/>
        <w:t xml:space="preserve">Please list two references other than relatives. </w:t>
      </w:r>
    </w:p>
    <w:p w:rsidR="0069581C" w:rsidRDefault="0069581C" w:rsidP="002A43D9">
      <w:pPr>
        <w:rPr>
          <w:rFonts w:ascii="Nunito" w:hAnsi="Nunito"/>
          <w:u w:val="single"/>
        </w:rPr>
        <w:sectPr w:rsidR="0069581C" w:rsidSect="00E557DF">
          <w:pgSz w:w="12240" w:h="15840"/>
          <w:pgMar w:top="810" w:right="1440" w:bottom="990" w:left="1440" w:header="720" w:footer="720" w:gutter="0"/>
          <w:cols w:space="720"/>
          <w:docGrid w:linePitch="360"/>
        </w:sectPr>
      </w:pPr>
    </w:p>
    <w:p w:rsidR="0069581C" w:rsidRPr="0069581C" w:rsidRDefault="0069581C" w:rsidP="0069581C">
      <w:pPr>
        <w:spacing w:line="276" w:lineRule="auto"/>
        <w:rPr>
          <w:rFonts w:ascii="Nunito" w:hAnsi="Nunito"/>
          <w:u w:val="single"/>
        </w:rPr>
      </w:pPr>
      <w:r w:rsidRPr="0069581C">
        <w:rPr>
          <w:rFonts w:ascii="Nunito" w:hAnsi="Nunito"/>
          <w:u w:val="single"/>
        </w:rPr>
        <w:t xml:space="preserve">Name: </w:t>
      </w:r>
      <w:sdt>
        <w:sdtPr>
          <w:rPr>
            <w:rFonts w:ascii="Nunito" w:hAnsi="Nunito"/>
            <w:u w:val="single"/>
          </w:rPr>
          <w:id w:val="-457798527"/>
          <w:placeholder>
            <w:docPart w:val="DD691CFF298F4A8693F42816B2604578"/>
          </w:placeholder>
          <w:showingPlcHdr/>
          <w:text/>
        </w:sdtPr>
        <w:sdtEndPr/>
        <w:sdtContent>
          <w:r w:rsidRPr="004C2E79">
            <w:rPr>
              <w:rStyle w:val="PlaceholderText"/>
            </w:rPr>
            <w:t>Click here to enter text.</w:t>
          </w:r>
        </w:sdtContent>
      </w:sdt>
    </w:p>
    <w:p w:rsidR="0069581C" w:rsidRPr="0069581C" w:rsidRDefault="0069581C" w:rsidP="0069581C">
      <w:pPr>
        <w:spacing w:line="276" w:lineRule="auto"/>
        <w:rPr>
          <w:rFonts w:ascii="Nunito" w:hAnsi="Nunito"/>
          <w:u w:val="single"/>
        </w:rPr>
      </w:pPr>
      <w:r>
        <w:rPr>
          <w:rFonts w:ascii="Nunito" w:hAnsi="Nunito"/>
          <w:u w:val="single"/>
        </w:rPr>
        <w:t xml:space="preserve">Company: </w:t>
      </w:r>
      <w:sdt>
        <w:sdtPr>
          <w:rPr>
            <w:rFonts w:ascii="Nunito" w:hAnsi="Nunito"/>
            <w:u w:val="single"/>
          </w:rPr>
          <w:id w:val="2106460708"/>
          <w:placeholder>
            <w:docPart w:val="E9E7DEE3E754437C906BA34DC9F4BA0B"/>
          </w:placeholder>
          <w:showingPlcHdr/>
          <w:text/>
        </w:sdtPr>
        <w:sdtEndPr/>
        <w:sdtContent>
          <w:r w:rsidRPr="004C2E79">
            <w:rPr>
              <w:rStyle w:val="PlaceholderText"/>
            </w:rPr>
            <w:t>Click here to enter text.</w:t>
          </w:r>
        </w:sdtContent>
      </w:sdt>
    </w:p>
    <w:p w:rsidR="0069581C" w:rsidRPr="0069581C" w:rsidRDefault="0069581C" w:rsidP="0069581C">
      <w:pPr>
        <w:spacing w:line="276" w:lineRule="auto"/>
        <w:rPr>
          <w:rFonts w:ascii="Nunito" w:hAnsi="Nunito"/>
          <w:u w:val="single"/>
        </w:rPr>
      </w:pPr>
      <w:r w:rsidRPr="0069581C">
        <w:rPr>
          <w:rFonts w:ascii="Nunito" w:hAnsi="Nunito"/>
          <w:u w:val="single"/>
        </w:rPr>
        <w:t>Address:</w:t>
      </w:r>
      <w:r>
        <w:rPr>
          <w:rFonts w:ascii="Nunito" w:hAnsi="Nunito"/>
          <w:u w:val="single"/>
        </w:rPr>
        <w:t xml:space="preserve"> </w:t>
      </w:r>
      <w:sdt>
        <w:sdtPr>
          <w:rPr>
            <w:rFonts w:ascii="Nunito" w:hAnsi="Nunito"/>
            <w:u w:val="single"/>
          </w:rPr>
          <w:id w:val="1154959481"/>
          <w:placeholder>
            <w:docPart w:val="2EE282F0CEE143E3A3F5241C96EA85F4"/>
          </w:placeholder>
          <w:showingPlcHdr/>
          <w:text/>
        </w:sdtPr>
        <w:sdtEndPr/>
        <w:sdtContent>
          <w:r w:rsidRPr="004C2E79">
            <w:rPr>
              <w:rStyle w:val="PlaceholderText"/>
            </w:rPr>
            <w:t>Click here to enter text.</w:t>
          </w:r>
        </w:sdtContent>
      </w:sdt>
    </w:p>
    <w:p w:rsidR="0069581C" w:rsidRDefault="0069581C" w:rsidP="002A43D9">
      <w:pPr>
        <w:rPr>
          <w:rFonts w:ascii="Nunito" w:hAnsi="Nunito"/>
          <w:u w:val="single"/>
        </w:rPr>
      </w:pPr>
      <w:r w:rsidRPr="0069581C">
        <w:rPr>
          <w:rFonts w:ascii="Nunito" w:hAnsi="Nunito"/>
          <w:u w:val="single"/>
        </w:rPr>
        <w:t xml:space="preserve">Telephone: </w:t>
      </w:r>
      <w:sdt>
        <w:sdtPr>
          <w:rPr>
            <w:rFonts w:ascii="Nunito" w:hAnsi="Nunito"/>
            <w:u w:val="single"/>
          </w:rPr>
          <w:id w:val="-1935823195"/>
          <w:placeholder>
            <w:docPart w:val="403638C20FE445CFABA0D34D9A48F07F"/>
          </w:placeholder>
          <w:showingPlcHdr/>
          <w:text/>
        </w:sdtPr>
        <w:sdtEndPr/>
        <w:sdtContent>
          <w:r w:rsidRPr="004C2E79">
            <w:rPr>
              <w:rStyle w:val="PlaceholderText"/>
            </w:rPr>
            <w:t>Click here to enter text.</w:t>
          </w:r>
        </w:sdtContent>
      </w:sdt>
    </w:p>
    <w:p w:rsidR="0069581C" w:rsidRPr="0069581C" w:rsidRDefault="0069581C" w:rsidP="0069581C">
      <w:pPr>
        <w:rPr>
          <w:rFonts w:ascii="Nunito" w:hAnsi="Nunito"/>
          <w:u w:val="single"/>
        </w:rPr>
      </w:pPr>
      <w:r w:rsidRPr="0069581C">
        <w:rPr>
          <w:rFonts w:ascii="Nunito" w:hAnsi="Nunito"/>
          <w:u w:val="single"/>
        </w:rPr>
        <w:t xml:space="preserve">Name: </w:t>
      </w:r>
      <w:sdt>
        <w:sdtPr>
          <w:rPr>
            <w:rFonts w:ascii="Nunito" w:hAnsi="Nunito"/>
            <w:u w:val="single"/>
          </w:rPr>
          <w:id w:val="-1968115816"/>
          <w:placeholder>
            <w:docPart w:val="BA38EA1CEFAD4902879C2175EB63B0F1"/>
          </w:placeholder>
          <w:showingPlcHdr/>
          <w:text/>
        </w:sdtPr>
        <w:sdtEndPr/>
        <w:sdtContent>
          <w:r w:rsidRPr="004C2E79">
            <w:rPr>
              <w:rStyle w:val="PlaceholderText"/>
            </w:rPr>
            <w:t>Click here to enter text.</w:t>
          </w:r>
        </w:sdtContent>
      </w:sdt>
    </w:p>
    <w:p w:rsidR="0069581C" w:rsidRPr="0069581C" w:rsidRDefault="0069581C" w:rsidP="0069581C">
      <w:pPr>
        <w:rPr>
          <w:rFonts w:ascii="Nunito" w:hAnsi="Nunito"/>
          <w:u w:val="single"/>
        </w:rPr>
      </w:pPr>
      <w:r>
        <w:rPr>
          <w:rFonts w:ascii="Nunito" w:hAnsi="Nunito"/>
          <w:u w:val="single"/>
        </w:rPr>
        <w:t xml:space="preserve">Company: </w:t>
      </w:r>
      <w:sdt>
        <w:sdtPr>
          <w:rPr>
            <w:rFonts w:ascii="Nunito" w:hAnsi="Nunito"/>
            <w:u w:val="single"/>
          </w:rPr>
          <w:id w:val="350379616"/>
          <w:placeholder>
            <w:docPart w:val="BA38EA1CEFAD4902879C2175EB63B0F1"/>
          </w:placeholder>
          <w:showingPlcHdr/>
          <w:text/>
        </w:sdtPr>
        <w:sdtEndPr/>
        <w:sdtContent>
          <w:r w:rsidR="00AF72D9" w:rsidRPr="004C2E79">
            <w:rPr>
              <w:rStyle w:val="PlaceholderText"/>
            </w:rPr>
            <w:t>Click here to enter text.</w:t>
          </w:r>
        </w:sdtContent>
      </w:sdt>
    </w:p>
    <w:p w:rsidR="0069581C" w:rsidRPr="0069581C" w:rsidRDefault="0069581C" w:rsidP="0069581C">
      <w:pPr>
        <w:rPr>
          <w:rFonts w:ascii="Nunito" w:hAnsi="Nunito"/>
          <w:u w:val="single"/>
        </w:rPr>
      </w:pPr>
      <w:r w:rsidRPr="0069581C">
        <w:rPr>
          <w:rFonts w:ascii="Nunito" w:hAnsi="Nunito"/>
          <w:u w:val="single"/>
        </w:rPr>
        <w:t>Address:</w:t>
      </w:r>
      <w:r>
        <w:rPr>
          <w:rFonts w:ascii="Nunito" w:hAnsi="Nunito"/>
          <w:u w:val="single"/>
        </w:rPr>
        <w:t xml:space="preserve"> </w:t>
      </w:r>
      <w:sdt>
        <w:sdtPr>
          <w:rPr>
            <w:rFonts w:ascii="Nunito" w:hAnsi="Nunito"/>
            <w:u w:val="single"/>
          </w:rPr>
          <w:id w:val="-429204610"/>
          <w:placeholder>
            <w:docPart w:val="BA38EA1CEFAD4902879C2175EB63B0F1"/>
          </w:placeholder>
          <w:showingPlcHdr/>
          <w:text/>
        </w:sdtPr>
        <w:sdtEndPr/>
        <w:sdtContent>
          <w:r w:rsidR="00AF72D9" w:rsidRPr="004C2E79">
            <w:rPr>
              <w:rStyle w:val="PlaceholderText"/>
            </w:rPr>
            <w:t>Click here to enter text.</w:t>
          </w:r>
        </w:sdtContent>
      </w:sdt>
    </w:p>
    <w:p w:rsidR="002A43D9" w:rsidRPr="0069581C" w:rsidRDefault="0069581C" w:rsidP="002A43D9">
      <w:pPr>
        <w:rPr>
          <w:rFonts w:ascii="Nunito" w:hAnsi="Nunito"/>
          <w:u w:val="single"/>
        </w:rPr>
      </w:pPr>
      <w:r w:rsidRPr="0069581C">
        <w:rPr>
          <w:rFonts w:ascii="Nunito" w:hAnsi="Nunito"/>
          <w:u w:val="single"/>
        </w:rPr>
        <w:t xml:space="preserve">Telephone: </w:t>
      </w:r>
      <w:sdt>
        <w:sdtPr>
          <w:rPr>
            <w:rFonts w:ascii="Nunito" w:hAnsi="Nunito"/>
            <w:u w:val="single"/>
          </w:rPr>
          <w:id w:val="-563639076"/>
          <w:placeholder>
            <w:docPart w:val="BA38EA1CEFAD4902879C2175EB63B0F1"/>
          </w:placeholder>
          <w:showingPlcHdr/>
          <w:text/>
        </w:sdtPr>
        <w:sdtEndPr/>
        <w:sdtContent>
          <w:r w:rsidR="00AF72D9" w:rsidRPr="004C2E79">
            <w:rPr>
              <w:rStyle w:val="PlaceholderText"/>
            </w:rPr>
            <w:t>Click here to enter text.</w:t>
          </w:r>
        </w:sdtContent>
      </w:sdt>
    </w:p>
    <w:p w:rsidR="0069581C" w:rsidRDefault="0069581C" w:rsidP="002A43D9">
      <w:pPr>
        <w:rPr>
          <w:rFonts w:ascii="Nunito" w:hAnsi="Nunito"/>
        </w:rPr>
        <w:sectPr w:rsidR="0069581C" w:rsidSect="0069581C">
          <w:type w:val="continuous"/>
          <w:pgSz w:w="12240" w:h="15840"/>
          <w:pgMar w:top="810" w:right="1440" w:bottom="990" w:left="1440" w:header="720" w:footer="720" w:gutter="0"/>
          <w:cols w:num="2" w:space="720"/>
          <w:docGrid w:linePitch="360"/>
        </w:sectPr>
      </w:pPr>
    </w:p>
    <w:p w:rsidR="002A43D9" w:rsidRPr="00E557DF" w:rsidRDefault="002A43D9" w:rsidP="002A43D9">
      <w:pPr>
        <w:rPr>
          <w:rFonts w:ascii="Nunito" w:hAnsi="Nunito"/>
        </w:rPr>
      </w:pPr>
    </w:p>
    <w:p w:rsidR="0069581C" w:rsidRDefault="002A43D9" w:rsidP="00D30A89">
      <w:pPr>
        <w:rPr>
          <w:rFonts w:ascii="Nunito" w:hAnsi="Nunito"/>
        </w:rPr>
      </w:pPr>
      <w:r w:rsidRPr="0069581C">
        <w:rPr>
          <w:rFonts w:ascii="Nunito" w:hAnsi="Nunito"/>
          <w:b/>
        </w:rPr>
        <w:t>Work Experience</w:t>
      </w:r>
    </w:p>
    <w:p w:rsidR="002A43D9" w:rsidRPr="00E557DF" w:rsidRDefault="002A43D9" w:rsidP="00D30A89">
      <w:pPr>
        <w:rPr>
          <w:rFonts w:ascii="Nunito" w:hAnsi="Nunito"/>
        </w:rPr>
      </w:pPr>
      <w:r w:rsidRPr="00E557DF">
        <w:rPr>
          <w:rFonts w:ascii="Nunito" w:hAnsi="Nunito"/>
        </w:rPr>
        <w:t xml:space="preserve">Please list your work experience for the past four years </w:t>
      </w:r>
      <w:r w:rsidR="00D30A89">
        <w:rPr>
          <w:rFonts w:ascii="Nunito" w:hAnsi="Nunito"/>
        </w:rPr>
        <w:t>starting</w:t>
      </w:r>
      <w:r w:rsidRPr="00E557DF">
        <w:rPr>
          <w:rFonts w:ascii="Nunito" w:hAnsi="Nunito"/>
        </w:rPr>
        <w:t xml:space="preserve"> with your most recent job held</w:t>
      </w:r>
    </w:p>
    <w:p w:rsidR="00B23005" w:rsidRDefault="00B23005" w:rsidP="0069581C">
      <w:pPr>
        <w:spacing w:line="240" w:lineRule="auto"/>
        <w:rPr>
          <w:rFonts w:ascii="Nunito" w:hAnsi="Nunito"/>
        </w:rPr>
        <w:sectPr w:rsidR="00B23005" w:rsidSect="0069581C">
          <w:type w:val="continuous"/>
          <w:pgSz w:w="12240" w:h="15840"/>
          <w:pgMar w:top="810" w:right="1440" w:bottom="990" w:left="1440" w:header="720" w:footer="720" w:gutter="0"/>
          <w:cols w:space="720"/>
          <w:docGrid w:linePitch="360"/>
        </w:sectPr>
      </w:pPr>
    </w:p>
    <w:p w:rsidR="00D30A89" w:rsidRDefault="00D30A89" w:rsidP="0069581C">
      <w:pPr>
        <w:spacing w:line="240" w:lineRule="auto"/>
        <w:rPr>
          <w:rFonts w:ascii="Nunito" w:hAnsi="Nunito"/>
          <w:u w:val="single"/>
        </w:rPr>
      </w:pPr>
    </w:p>
    <w:p w:rsidR="0069581C" w:rsidRPr="00B23005" w:rsidRDefault="0069581C" w:rsidP="0069581C">
      <w:pPr>
        <w:spacing w:line="240" w:lineRule="auto"/>
        <w:rPr>
          <w:rFonts w:ascii="Nunito" w:hAnsi="Nunito"/>
          <w:u w:val="single"/>
        </w:rPr>
      </w:pPr>
      <w:r w:rsidRPr="00B23005">
        <w:rPr>
          <w:rFonts w:ascii="Nunito" w:hAnsi="Nunito"/>
          <w:u w:val="single"/>
        </w:rPr>
        <w:t>Name of employer:</w:t>
      </w:r>
    </w:p>
    <w:p w:rsidR="0069581C" w:rsidRDefault="002950BB" w:rsidP="0069581C">
      <w:pPr>
        <w:spacing w:line="240" w:lineRule="auto"/>
        <w:rPr>
          <w:rFonts w:ascii="Nunito" w:hAnsi="Nunito"/>
        </w:rPr>
      </w:pPr>
      <w:sdt>
        <w:sdtPr>
          <w:rPr>
            <w:rFonts w:ascii="Nunito" w:hAnsi="Nunito"/>
          </w:rPr>
          <w:id w:val="-1374697146"/>
          <w:placeholder>
            <w:docPart w:val="16BADACCFB014D40AEEAAEBAB6C7E525"/>
          </w:placeholder>
          <w:showingPlcHdr/>
          <w:text/>
        </w:sdtPr>
        <w:sdtEndPr/>
        <w:sdtContent>
          <w:r w:rsidR="0069581C" w:rsidRPr="004C2E79">
            <w:rPr>
              <w:rStyle w:val="PlaceholderText"/>
            </w:rPr>
            <w:t>Click here to enter text.</w:t>
          </w:r>
        </w:sdtContent>
      </w:sdt>
    </w:p>
    <w:p w:rsidR="0069581C" w:rsidRDefault="0069581C" w:rsidP="0069581C">
      <w:pPr>
        <w:spacing w:line="240" w:lineRule="auto"/>
        <w:rPr>
          <w:rFonts w:ascii="Nunito" w:hAnsi="Nunito"/>
        </w:rPr>
      </w:pPr>
      <w:r w:rsidRPr="00B23005">
        <w:rPr>
          <w:rFonts w:ascii="Nunito" w:hAnsi="Nunito"/>
          <w:u w:val="single"/>
        </w:rPr>
        <w:t>Full Street Address</w:t>
      </w:r>
      <w:r w:rsidRPr="0069581C">
        <w:rPr>
          <w:rFonts w:ascii="Nunito" w:hAnsi="Nunito"/>
        </w:rPr>
        <w:t>:</w:t>
      </w:r>
    </w:p>
    <w:p w:rsidR="0069581C" w:rsidRDefault="00AF72D9" w:rsidP="0069581C">
      <w:pPr>
        <w:spacing w:line="240" w:lineRule="auto"/>
        <w:rPr>
          <w:rFonts w:ascii="Nunito" w:hAnsi="Nunito"/>
        </w:rPr>
      </w:pPr>
      <w:r w:rsidRPr="00AF72D9">
        <w:rPr>
          <w:rFonts w:ascii="Nunito" w:hAnsi="Nunito"/>
          <w:noProof/>
        </w:rPr>
        <mc:AlternateContent>
          <mc:Choice Requires="wps">
            <w:drawing>
              <wp:anchor distT="45720" distB="45720" distL="114300" distR="114300" simplePos="0" relativeHeight="251659264" behindDoc="0" locked="0" layoutInCell="1" allowOverlap="1" wp14:anchorId="141673AC" wp14:editId="3C603D5D">
                <wp:simplePos x="0" y="0"/>
                <wp:positionH relativeFrom="column">
                  <wp:posOffset>3228606</wp:posOffset>
                </wp:positionH>
                <wp:positionV relativeFrom="paragraph">
                  <wp:posOffset>182378</wp:posOffset>
                </wp:positionV>
                <wp:extent cx="2360930" cy="1404620"/>
                <wp:effectExtent l="0" t="0" r="381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AF72D9" w:rsidRPr="00E557DF" w:rsidRDefault="00AF72D9" w:rsidP="00AF72D9">
                            <w:pPr>
                              <w:rPr>
                                <w:rFonts w:ascii="Nunito" w:hAnsi="Nunito"/>
                              </w:rPr>
                            </w:pPr>
                            <w:r w:rsidRPr="00B23005">
                              <w:rPr>
                                <w:rFonts w:ascii="Nunito" w:hAnsi="Nunito"/>
                                <w:u w:val="single"/>
                              </w:rPr>
                              <w:t>May we contact your present employer?</w:t>
                            </w:r>
                            <w:r>
                              <w:rPr>
                                <w:rFonts w:ascii="Nunito" w:hAnsi="Nunito"/>
                              </w:rPr>
                              <w:t xml:space="preserve"> </w:t>
                            </w:r>
                            <w:sdt>
                              <w:sdtPr>
                                <w:rPr>
                                  <w:rFonts w:ascii="Nunito" w:hAnsi="Nunito"/>
                                </w:rPr>
                                <w:id w:val="1101764474"/>
                                <w14:checkbox>
                                  <w14:checked w14:val="0"/>
                                  <w14:checkedState w14:val="2612" w14:font="MS Gothic"/>
                                  <w14:uncheckedState w14:val="2610" w14:font="MS Gothic"/>
                                </w14:checkbox>
                              </w:sdtPr>
                              <w:sdtEndPr/>
                              <w:sdtContent>
                                <w:r>
                                  <w:rPr>
                                    <w:rFonts w:ascii="MS Gothic" w:eastAsia="MS Gothic" w:hAnsi="MS Gothic" w:hint="eastAsia"/>
                                  </w:rPr>
                                  <w:t>☐</w:t>
                                </w:r>
                              </w:sdtContent>
                            </w:sdt>
                            <w:r>
                              <w:rPr>
                                <w:rFonts w:ascii="Nunito" w:hAnsi="Nunito"/>
                              </w:rPr>
                              <w:t xml:space="preserve">Yes </w:t>
                            </w:r>
                            <w:sdt>
                              <w:sdtPr>
                                <w:rPr>
                                  <w:rFonts w:ascii="Nunito" w:hAnsi="Nunito"/>
                                </w:rPr>
                                <w:id w:val="1517806272"/>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E557DF">
                              <w:rPr>
                                <w:rFonts w:ascii="Nunito" w:hAnsi="Nunito"/>
                              </w:rPr>
                              <w:t xml:space="preserve"> No  </w:t>
                            </w:r>
                          </w:p>
                          <w:p w:rsidR="00AF72D9" w:rsidRDefault="00AF72D9"/>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41673AC" id="_x0000_t202" coordsize="21600,21600" o:spt="202" path="m,l,21600r21600,l21600,xe">
                <v:stroke joinstyle="miter"/>
                <v:path gradientshapeok="t" o:connecttype="rect"/>
              </v:shapetype>
              <v:shape id="Text Box 2" o:spid="_x0000_s1026" type="#_x0000_t202" style="position:absolute;margin-left:254.2pt;margin-top:14.3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" stroked="f">
                <v:textbox style="mso-fit-shape-to-text:t">
                  <w:txbxContent>
                    <w:p w:rsidR="00AF72D9" w:rsidRPr="00E557DF" w:rsidRDefault="00AF72D9" w:rsidP="00AF72D9">
                      <w:pPr>
                        <w:rPr>
                          <w:rFonts w:ascii="Nunito" w:hAnsi="Nunito"/>
                        </w:rPr>
                      </w:pPr>
                      <w:r w:rsidRPr="00B23005">
                        <w:rPr>
                          <w:rFonts w:ascii="Nunito" w:hAnsi="Nunito"/>
                          <w:u w:val="single"/>
                        </w:rPr>
                        <w:t>May we contact your present employer?</w:t>
                      </w:r>
                      <w:r>
                        <w:rPr>
                          <w:rFonts w:ascii="Nunito" w:hAnsi="Nunito"/>
                        </w:rPr>
                        <w:t xml:space="preserve"> </w:t>
                      </w:r>
                      <w:sdt>
                        <w:sdtPr>
                          <w:rPr>
                            <w:rFonts w:ascii="Nunito" w:hAnsi="Nunito"/>
                          </w:rPr>
                          <w:id w:val="1101764474"/>
                          <w14:checkbox>
                            <w14:checked w14:val="0"/>
                            <w14:checkedState w14:val="2612" w14:font="MS Gothic"/>
                            <w14:uncheckedState w14:val="2610" w14:font="MS Gothic"/>
                          </w14:checkbox>
                        </w:sdtPr>
                        <w:sdtContent>
                          <w:r>
                            <w:rPr>
                              <w:rFonts w:ascii="MS Gothic" w:eastAsia="MS Gothic" w:hAnsi="MS Gothic" w:hint="eastAsia"/>
                            </w:rPr>
                            <w:t>☐</w:t>
                          </w:r>
                        </w:sdtContent>
                      </w:sdt>
                      <w:r>
                        <w:rPr>
                          <w:rFonts w:ascii="Nunito" w:hAnsi="Nunito"/>
                        </w:rPr>
                        <w:t xml:space="preserve">Yes </w:t>
                      </w:r>
                      <w:sdt>
                        <w:sdtPr>
                          <w:rPr>
                            <w:rFonts w:ascii="Nunito" w:hAnsi="Nunito"/>
                          </w:rPr>
                          <w:id w:val="1517806272"/>
                          <w14:checkbox>
                            <w14:checked w14:val="0"/>
                            <w14:checkedState w14:val="2612" w14:font="MS Gothic"/>
                            <w14:uncheckedState w14:val="2610" w14:font="MS Gothic"/>
                          </w14:checkbox>
                        </w:sdtPr>
                        <w:sdtContent>
                          <w:r>
                            <w:rPr>
                              <w:rFonts w:ascii="MS Gothic" w:eastAsia="MS Gothic" w:hAnsi="MS Gothic" w:hint="eastAsia"/>
                            </w:rPr>
                            <w:t>☐</w:t>
                          </w:r>
                        </w:sdtContent>
                      </w:sdt>
                      <w:r w:rsidRPr="00E557DF">
                        <w:rPr>
                          <w:rFonts w:ascii="Nunito" w:hAnsi="Nunito"/>
                        </w:rPr>
                        <w:t xml:space="preserve"> No  </w:t>
                      </w:r>
                    </w:p>
                    <w:p w:rsidR="00AF72D9" w:rsidRDefault="00AF72D9"/>
                  </w:txbxContent>
                </v:textbox>
                <w10:wrap type="square"/>
              </v:shape>
            </w:pict>
          </mc:Fallback>
        </mc:AlternateContent>
      </w:r>
      <w:sdt>
        <w:sdtPr>
          <w:rPr>
            <w:rFonts w:ascii="Nunito" w:hAnsi="Nunito"/>
          </w:rPr>
          <w:id w:val="-330764779"/>
          <w:placeholder>
            <w:docPart w:val="3B3E7DB65DD44E9DAC1D7FA92CE28C98"/>
          </w:placeholder>
          <w:showingPlcHdr/>
          <w:text/>
        </w:sdtPr>
        <w:sdtEndPr/>
        <w:sdtContent>
          <w:r w:rsidR="0069581C" w:rsidRPr="004C2E79">
            <w:rPr>
              <w:rStyle w:val="PlaceholderText"/>
            </w:rPr>
            <w:t>Click here to enter text.</w:t>
          </w:r>
        </w:sdtContent>
      </w:sdt>
    </w:p>
    <w:p w:rsidR="0069581C" w:rsidRPr="00B23005" w:rsidRDefault="0069581C" w:rsidP="0069581C">
      <w:pPr>
        <w:spacing w:line="240" w:lineRule="auto"/>
        <w:rPr>
          <w:rFonts w:ascii="Nunito" w:hAnsi="Nunito"/>
          <w:i/>
        </w:rPr>
      </w:pPr>
      <w:r w:rsidRPr="00B23005">
        <w:rPr>
          <w:rFonts w:ascii="Nunito" w:hAnsi="Nunito"/>
          <w:u w:val="single"/>
        </w:rPr>
        <w:t>Name of last supervisor</w:t>
      </w:r>
      <w:r w:rsidRPr="00B23005">
        <w:rPr>
          <w:rFonts w:ascii="Nunito" w:hAnsi="Nunito"/>
          <w:i/>
        </w:rPr>
        <w:t>:</w:t>
      </w:r>
    </w:p>
    <w:p w:rsidR="00B23005" w:rsidRPr="00B23005" w:rsidRDefault="002950BB" w:rsidP="0069581C">
      <w:pPr>
        <w:spacing w:line="240" w:lineRule="auto"/>
        <w:rPr>
          <w:rFonts w:ascii="Nunito" w:hAnsi="Nunito"/>
          <w:u w:val="single"/>
        </w:rPr>
      </w:pPr>
      <w:sdt>
        <w:sdtPr>
          <w:rPr>
            <w:rFonts w:ascii="Nunito" w:hAnsi="Nunito"/>
          </w:rPr>
          <w:id w:val="348757621"/>
          <w:placeholder>
            <w:docPart w:val="9BD64FE2B2E64710A746F5F1D2CC3D21"/>
          </w:placeholder>
          <w:showingPlcHdr/>
          <w:text/>
        </w:sdtPr>
        <w:sdtEndPr/>
        <w:sdtContent>
          <w:r w:rsidR="0069581C" w:rsidRPr="004C2E79">
            <w:rPr>
              <w:rStyle w:val="PlaceholderText"/>
            </w:rPr>
            <w:t>Click here to enter text.</w:t>
          </w:r>
        </w:sdtContent>
      </w:sdt>
      <w:r w:rsidR="0069581C" w:rsidRPr="0069581C">
        <w:rPr>
          <w:rFonts w:ascii="Nunito" w:hAnsi="Nunito"/>
        </w:rPr>
        <w:t xml:space="preserve">                                                                                                                                           </w:t>
      </w:r>
      <w:r w:rsidR="0069581C" w:rsidRPr="00B23005">
        <w:rPr>
          <w:rFonts w:ascii="Nunito" w:hAnsi="Nunito"/>
          <w:u w:val="single"/>
        </w:rPr>
        <w:t>Phone number</w:t>
      </w:r>
      <w:r w:rsidR="00B23005" w:rsidRPr="00B23005">
        <w:rPr>
          <w:rFonts w:ascii="Nunito" w:hAnsi="Nunito"/>
          <w:u w:val="single"/>
        </w:rPr>
        <w:t xml:space="preserve">: </w:t>
      </w:r>
    </w:p>
    <w:p w:rsidR="00B23005" w:rsidRDefault="002950BB" w:rsidP="0069581C">
      <w:pPr>
        <w:spacing w:line="240" w:lineRule="auto"/>
        <w:rPr>
          <w:rFonts w:ascii="Nunito" w:hAnsi="Nunito"/>
        </w:rPr>
      </w:pPr>
      <w:sdt>
        <w:sdtPr>
          <w:rPr>
            <w:rFonts w:ascii="Nunito" w:hAnsi="Nunito"/>
          </w:rPr>
          <w:id w:val="1612012533"/>
          <w:placeholder>
            <w:docPart w:val="6F14C11DCBD04403BDB1B4848BD2C849"/>
          </w:placeholder>
          <w:showingPlcHdr/>
          <w:text/>
        </w:sdtPr>
        <w:sdtEndPr/>
        <w:sdtContent>
          <w:r w:rsidR="0069581C" w:rsidRPr="004C2E79">
            <w:rPr>
              <w:rStyle w:val="PlaceholderText"/>
            </w:rPr>
            <w:t>Click here to enter text.</w:t>
          </w:r>
        </w:sdtContent>
      </w:sdt>
    </w:p>
    <w:p w:rsidR="0069581C" w:rsidRDefault="0069581C" w:rsidP="0069581C">
      <w:pPr>
        <w:spacing w:line="240" w:lineRule="auto"/>
        <w:rPr>
          <w:rFonts w:ascii="Nunito" w:hAnsi="Nunito"/>
        </w:rPr>
      </w:pPr>
      <w:r w:rsidRPr="00B23005">
        <w:rPr>
          <w:rFonts w:ascii="Nunito" w:hAnsi="Nunito"/>
          <w:u w:val="single"/>
        </w:rPr>
        <w:t>Employment Start &amp; End Dates</w:t>
      </w:r>
      <w:r>
        <w:rPr>
          <w:rFonts w:ascii="Nunito" w:hAnsi="Nunito"/>
        </w:rPr>
        <w:t xml:space="preserve">: </w:t>
      </w:r>
    </w:p>
    <w:p w:rsidR="0069581C" w:rsidRPr="0069581C" w:rsidRDefault="002950BB" w:rsidP="0069581C">
      <w:pPr>
        <w:spacing w:line="240" w:lineRule="auto"/>
        <w:rPr>
          <w:rFonts w:ascii="Nunito" w:hAnsi="Nunito"/>
        </w:rPr>
      </w:pPr>
      <w:sdt>
        <w:sdtPr>
          <w:rPr>
            <w:rFonts w:ascii="Nunito" w:hAnsi="Nunito"/>
          </w:rPr>
          <w:id w:val="591822283"/>
          <w:placeholder>
            <w:docPart w:val="D4A78D67813748EDB975695C78DA1CA8"/>
          </w:placeholder>
          <w:showingPlcHdr/>
          <w:text/>
        </w:sdtPr>
        <w:sdtEndPr/>
        <w:sdtContent>
          <w:r w:rsidR="0069581C" w:rsidRPr="004C2E79">
            <w:rPr>
              <w:rStyle w:val="PlaceholderText"/>
            </w:rPr>
            <w:t>Click here to enter text.</w:t>
          </w:r>
        </w:sdtContent>
      </w:sdt>
    </w:p>
    <w:p w:rsidR="0069581C" w:rsidRPr="00B23005" w:rsidRDefault="0069581C" w:rsidP="0069581C">
      <w:pPr>
        <w:spacing w:line="240" w:lineRule="auto"/>
        <w:rPr>
          <w:rFonts w:ascii="Nunito" w:hAnsi="Nunito"/>
          <w:u w:val="single"/>
        </w:rPr>
      </w:pPr>
      <w:r w:rsidRPr="00B23005">
        <w:rPr>
          <w:rFonts w:ascii="Nunito" w:hAnsi="Nunito"/>
          <w:u w:val="single"/>
        </w:rPr>
        <w:t>Wage or Salary, Start and End</w:t>
      </w:r>
    </w:p>
    <w:p w:rsidR="0069581C" w:rsidRDefault="002950BB" w:rsidP="0069581C">
      <w:pPr>
        <w:spacing w:line="240" w:lineRule="auto"/>
        <w:rPr>
          <w:rFonts w:ascii="Nunito" w:hAnsi="Nunito"/>
        </w:rPr>
      </w:pPr>
      <w:sdt>
        <w:sdtPr>
          <w:rPr>
            <w:rFonts w:ascii="Nunito" w:hAnsi="Nunito"/>
          </w:rPr>
          <w:id w:val="538626655"/>
          <w:placeholder>
            <w:docPart w:val="E5B350C41D6C43D98C54650DD26E5A9E"/>
          </w:placeholder>
          <w:showingPlcHdr/>
          <w:text/>
        </w:sdtPr>
        <w:sdtEndPr/>
        <w:sdtContent>
          <w:r w:rsidR="0069581C" w:rsidRPr="004C2E79">
            <w:rPr>
              <w:rStyle w:val="PlaceholderText"/>
            </w:rPr>
            <w:t>Click here to enter text.</w:t>
          </w:r>
        </w:sdtContent>
      </w:sdt>
    </w:p>
    <w:p w:rsidR="0069581C" w:rsidRPr="00B23005" w:rsidRDefault="0069581C" w:rsidP="0069581C">
      <w:pPr>
        <w:spacing w:line="240" w:lineRule="auto"/>
        <w:rPr>
          <w:rFonts w:ascii="Nunito" w:hAnsi="Nunito"/>
          <w:u w:val="single"/>
        </w:rPr>
      </w:pPr>
      <w:r w:rsidRPr="00B23005">
        <w:rPr>
          <w:rFonts w:ascii="Nunito" w:hAnsi="Nunito"/>
          <w:u w:val="single"/>
        </w:rPr>
        <w:t>Your last job title:</w:t>
      </w:r>
    </w:p>
    <w:p w:rsidR="0069581C" w:rsidRPr="0069581C" w:rsidRDefault="002950BB" w:rsidP="0069581C">
      <w:pPr>
        <w:spacing w:line="240" w:lineRule="auto"/>
        <w:rPr>
          <w:rFonts w:ascii="Nunito" w:hAnsi="Nunito"/>
        </w:rPr>
      </w:pPr>
      <w:sdt>
        <w:sdtPr>
          <w:rPr>
            <w:rFonts w:ascii="Nunito" w:hAnsi="Nunito"/>
          </w:rPr>
          <w:id w:val="345680048"/>
          <w:placeholder>
            <w:docPart w:val="4CC0F4DD29E54489A190B2DF180EBDD7"/>
          </w:placeholder>
          <w:showingPlcHdr/>
          <w:text/>
        </w:sdtPr>
        <w:sdtEndPr/>
        <w:sdtContent>
          <w:r w:rsidR="0069581C" w:rsidRPr="004C2E79">
            <w:rPr>
              <w:rStyle w:val="PlaceholderText"/>
            </w:rPr>
            <w:t>Click here to enter text.</w:t>
          </w:r>
        </w:sdtContent>
      </w:sdt>
    </w:p>
    <w:p w:rsidR="00B23005" w:rsidRPr="00AF72D9" w:rsidRDefault="00AF72D9" w:rsidP="0069581C">
      <w:pPr>
        <w:spacing w:line="240" w:lineRule="auto"/>
        <w:rPr>
          <w:rFonts w:ascii="Nunito" w:hAnsi="Nunito"/>
          <w:u w:val="single"/>
        </w:rPr>
      </w:pPr>
      <w:r>
        <w:rPr>
          <w:rFonts w:ascii="Nunito" w:hAnsi="Nunito"/>
          <w:u w:val="single"/>
        </w:rPr>
        <w:t>Reason for Leaving:</w:t>
      </w:r>
    </w:p>
    <w:sdt>
      <w:sdtPr>
        <w:rPr>
          <w:rFonts w:ascii="Nunito" w:hAnsi="Nunito"/>
        </w:rPr>
        <w:id w:val="-654919513"/>
        <w:placeholder>
          <w:docPart w:val="5C549DC2DA664EB4ABB0ABFCFBD5E3F3"/>
        </w:placeholder>
        <w:showingPlcHdr/>
        <w:text/>
      </w:sdtPr>
      <w:sdtEndPr/>
      <w:sdtContent>
        <w:p w:rsidR="00AF72D9" w:rsidRDefault="00AF72D9" w:rsidP="0069581C">
          <w:pPr>
            <w:spacing w:line="240" w:lineRule="auto"/>
            <w:rPr>
              <w:rFonts w:ascii="Nunito" w:hAnsi="Nunito"/>
            </w:rPr>
            <w:sectPr w:rsidR="00AF72D9" w:rsidSect="00B23005">
              <w:type w:val="continuous"/>
              <w:pgSz w:w="12240" w:h="15840"/>
              <w:pgMar w:top="810" w:right="1440" w:bottom="990" w:left="1440" w:header="720" w:footer="720" w:gutter="0"/>
              <w:cols w:space="288"/>
              <w:docGrid w:linePitch="360"/>
            </w:sectPr>
          </w:pPr>
          <w:r w:rsidRPr="004C2E79">
            <w:rPr>
              <w:rStyle w:val="PlaceholderText"/>
            </w:rPr>
            <w:t>Click here to enter text.</w:t>
          </w:r>
        </w:p>
      </w:sdtContent>
    </w:sdt>
    <w:p w:rsidR="00B23005" w:rsidRDefault="00B23005" w:rsidP="0069581C">
      <w:pPr>
        <w:spacing w:line="240" w:lineRule="auto"/>
        <w:rPr>
          <w:rFonts w:ascii="Nunito" w:hAnsi="Nunito"/>
        </w:rPr>
        <w:sectPr w:rsidR="00B23005" w:rsidSect="0069581C">
          <w:type w:val="continuous"/>
          <w:pgSz w:w="12240" w:h="15840"/>
          <w:pgMar w:top="810" w:right="1440" w:bottom="990" w:left="1440" w:header="720" w:footer="720" w:gutter="0"/>
          <w:cols w:space="720"/>
          <w:docGrid w:linePitch="360"/>
        </w:sectPr>
      </w:pPr>
    </w:p>
    <w:p w:rsidR="00274554" w:rsidRPr="00AF72D9" w:rsidRDefault="00274554" w:rsidP="00AF72D9">
      <w:pPr>
        <w:rPr>
          <w:rFonts w:ascii="Nunito" w:hAnsi="Nunito"/>
        </w:rPr>
        <w:sectPr w:rsidR="00274554" w:rsidRPr="00AF72D9" w:rsidSect="00B23005">
          <w:type w:val="continuous"/>
          <w:pgSz w:w="12240" w:h="15840"/>
          <w:pgMar w:top="810" w:right="1440" w:bottom="990" w:left="1440" w:header="720" w:footer="720" w:gutter="0"/>
          <w:cols w:space="720"/>
          <w:docGrid w:linePitch="360"/>
        </w:sectPr>
      </w:pPr>
    </w:p>
    <w:p w:rsidR="00D30A89" w:rsidRDefault="00D30A89" w:rsidP="00D30A89">
      <w:pPr>
        <w:rPr>
          <w:rFonts w:ascii="Nunito" w:hAnsi="Nunito"/>
        </w:rPr>
      </w:pPr>
      <w:r w:rsidRPr="00B23005">
        <w:rPr>
          <w:rFonts w:ascii="Nunito" w:hAnsi="Nunito"/>
          <w:b/>
        </w:rPr>
        <w:t>I understand that any misrepresentations in this application or any attachment, or any omission of material fact is grounds for automatic dismissal if employed</w:t>
      </w:r>
      <w:r w:rsidRPr="00E557DF">
        <w:rPr>
          <w:rFonts w:ascii="Nunito" w:hAnsi="Nunito"/>
        </w:rPr>
        <w:t xml:space="preserve">. </w:t>
      </w:r>
      <w:sdt>
        <w:sdtPr>
          <w:rPr>
            <w:rFonts w:ascii="Nunito" w:hAnsi="Nunito"/>
          </w:rPr>
          <w:id w:val="-1477990306"/>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E557DF">
        <w:rPr>
          <w:rFonts w:ascii="Nunito" w:hAnsi="Nunito"/>
        </w:rPr>
        <w:t xml:space="preserve">  </w:t>
      </w:r>
    </w:p>
    <w:p w:rsidR="00D30A89" w:rsidRPr="00AF72D9" w:rsidRDefault="00D30A89" w:rsidP="00D30A89">
      <w:pPr>
        <w:rPr>
          <w:rFonts w:ascii="Nunito" w:hAnsi="Nunito"/>
        </w:rPr>
      </w:pPr>
      <w:r w:rsidRPr="00E557DF">
        <w:rPr>
          <w:rFonts w:ascii="Nunito" w:hAnsi="Nunito"/>
        </w:rPr>
        <w:t xml:space="preserve">I hereby give Lefty’s permission to contact schools, all previous employers (unless otherwise indicated), references, and others, and hereby release Lefty’s from any liability as a result of such contact. </w:t>
      </w:r>
      <w:sdt>
        <w:sdtPr>
          <w:rPr>
            <w:rFonts w:ascii="Nunito" w:hAnsi="Nunito"/>
          </w:rPr>
          <w:id w:val="-1296830941"/>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E557DF">
        <w:rPr>
          <w:rFonts w:ascii="Nunito" w:hAnsi="Nunito"/>
        </w:rPr>
        <w:t xml:space="preserve">  </w:t>
      </w:r>
    </w:p>
    <w:p w:rsidR="00D30A89" w:rsidRDefault="00D30A89" w:rsidP="00D30A89">
      <w:pPr>
        <w:rPr>
          <w:rFonts w:ascii="Nunito" w:hAnsi="Nunito"/>
        </w:rPr>
      </w:pPr>
      <w:r w:rsidRPr="00274554">
        <w:rPr>
          <w:rFonts w:ascii="Nunito" w:hAnsi="Nunito"/>
          <w:b/>
        </w:rPr>
        <w:t>Signature of applicant</w:t>
      </w:r>
      <w:r>
        <w:rPr>
          <w:rFonts w:ascii="Nunito" w:hAnsi="Nunito"/>
        </w:rPr>
        <w:tab/>
      </w:r>
      <w:r>
        <w:rPr>
          <w:rFonts w:ascii="Nunito" w:hAnsi="Nunito"/>
        </w:rPr>
        <w:tab/>
      </w:r>
      <w:r>
        <w:rPr>
          <w:rFonts w:ascii="Nunito" w:hAnsi="Nunito"/>
        </w:rPr>
        <w:tab/>
      </w:r>
      <w:r>
        <w:rPr>
          <w:rFonts w:ascii="Nunito" w:hAnsi="Nunito"/>
        </w:rPr>
        <w:tab/>
      </w:r>
      <w:r>
        <w:rPr>
          <w:rFonts w:ascii="Nunito" w:hAnsi="Nunito"/>
        </w:rPr>
        <w:tab/>
      </w:r>
      <w:r>
        <w:rPr>
          <w:rFonts w:ascii="Nunito" w:hAnsi="Nunito"/>
        </w:rPr>
        <w:tab/>
      </w:r>
      <w:r>
        <w:rPr>
          <w:rFonts w:ascii="Nunito" w:hAnsi="Nunito"/>
        </w:rPr>
        <w:tab/>
      </w:r>
      <w:r w:rsidRPr="00E557DF">
        <w:rPr>
          <w:rFonts w:ascii="Nunito" w:hAnsi="Nunito"/>
        </w:rPr>
        <w:t xml:space="preserve"> Date: </w:t>
      </w:r>
    </w:p>
    <w:p w:rsidR="00D30A89" w:rsidRDefault="00D30A89" w:rsidP="00D30A89">
      <w:pPr>
        <w:rPr>
          <w:rFonts w:ascii="Nunito" w:hAnsi="Nunito"/>
        </w:rPr>
      </w:pPr>
    </w:p>
    <w:p w:rsidR="00274554" w:rsidRPr="00D30A89" w:rsidRDefault="00D30A89" w:rsidP="00D30A89">
      <w:pPr>
        <w:jc w:val="center"/>
        <w:rPr>
          <w:rFonts w:ascii="Nunito" w:hAnsi="Nunito"/>
        </w:rPr>
        <w:sectPr w:rsidR="00274554" w:rsidRPr="00D30A89" w:rsidSect="00B23005">
          <w:type w:val="continuous"/>
          <w:pgSz w:w="12240" w:h="15840"/>
          <w:pgMar w:top="810" w:right="1440" w:bottom="990" w:left="1440" w:header="720" w:footer="720" w:gutter="0"/>
          <w:cols w:space="288"/>
          <w:docGrid w:linePitch="360"/>
        </w:sectPr>
      </w:pPr>
      <w:r w:rsidRPr="00E557DF">
        <w:rPr>
          <w:rFonts w:ascii="Nunito" w:hAnsi="Nunito"/>
        </w:rPr>
        <w:t>Thank you for completing this application form and for your interest in our business. Applications will remain active for 60 days. If you have not been offered employment within 60 days of your application, it will be necessary for you to submit another.</w:t>
      </w:r>
    </w:p>
    <w:p w:rsidR="00D30A89" w:rsidRDefault="00D30A89" w:rsidP="00D30A89">
      <w:pPr>
        <w:spacing w:line="240" w:lineRule="auto"/>
        <w:rPr>
          <w:rFonts w:ascii="Nunito" w:hAnsi="Nunito"/>
          <w:b/>
        </w:rPr>
      </w:pPr>
      <w:r>
        <w:rPr>
          <w:rFonts w:ascii="Nunito" w:hAnsi="Nunito"/>
          <w:b/>
        </w:rPr>
        <w:lastRenderedPageBreak/>
        <w:t>Additional Work History</w:t>
      </w:r>
    </w:p>
    <w:p w:rsidR="00D30A89" w:rsidRDefault="00D30A89" w:rsidP="00274554">
      <w:pPr>
        <w:spacing w:line="240" w:lineRule="auto"/>
        <w:rPr>
          <w:rFonts w:ascii="Nunito" w:hAnsi="Nunito"/>
          <w:u w:val="single"/>
        </w:rPr>
      </w:pPr>
      <w:r>
        <w:rPr>
          <w:rFonts w:ascii="Nunito" w:hAnsi="Nunito"/>
        </w:rPr>
        <w:tab/>
      </w:r>
    </w:p>
    <w:p w:rsidR="00274554" w:rsidRPr="00B23005" w:rsidRDefault="00274554" w:rsidP="00274554">
      <w:pPr>
        <w:spacing w:line="240" w:lineRule="auto"/>
        <w:rPr>
          <w:rFonts w:ascii="Nunito" w:hAnsi="Nunito"/>
          <w:u w:val="single"/>
        </w:rPr>
      </w:pPr>
      <w:r w:rsidRPr="00B23005">
        <w:rPr>
          <w:rFonts w:ascii="Nunito" w:hAnsi="Nunito"/>
          <w:u w:val="single"/>
        </w:rPr>
        <w:t>Name of employer:</w:t>
      </w:r>
    </w:p>
    <w:p w:rsidR="00274554" w:rsidRDefault="002950BB" w:rsidP="00274554">
      <w:pPr>
        <w:spacing w:line="240" w:lineRule="auto"/>
        <w:rPr>
          <w:rFonts w:ascii="Nunito" w:hAnsi="Nunito"/>
        </w:rPr>
      </w:pPr>
      <w:sdt>
        <w:sdtPr>
          <w:rPr>
            <w:rFonts w:ascii="Nunito" w:hAnsi="Nunito"/>
          </w:rPr>
          <w:id w:val="-1904756034"/>
          <w:placeholder>
            <w:docPart w:val="B815B273AC0943079540ECD9F7756026"/>
          </w:placeholder>
          <w:showingPlcHdr/>
          <w:text/>
        </w:sdtPr>
        <w:sdtEndPr/>
        <w:sdtContent>
          <w:r w:rsidR="00274554" w:rsidRPr="004C2E79">
            <w:rPr>
              <w:rStyle w:val="PlaceholderText"/>
            </w:rPr>
            <w:t>Click here to enter text.</w:t>
          </w:r>
        </w:sdtContent>
      </w:sdt>
    </w:p>
    <w:p w:rsidR="00274554" w:rsidRDefault="00274554" w:rsidP="00274554">
      <w:pPr>
        <w:spacing w:line="240" w:lineRule="auto"/>
        <w:rPr>
          <w:rFonts w:ascii="Nunito" w:hAnsi="Nunito"/>
        </w:rPr>
      </w:pPr>
      <w:r w:rsidRPr="00B23005">
        <w:rPr>
          <w:rFonts w:ascii="Nunito" w:hAnsi="Nunito"/>
          <w:u w:val="single"/>
        </w:rPr>
        <w:t>Full Street Address</w:t>
      </w:r>
      <w:r w:rsidRPr="0069581C">
        <w:rPr>
          <w:rFonts w:ascii="Nunito" w:hAnsi="Nunito"/>
        </w:rPr>
        <w:t>:</w:t>
      </w:r>
    </w:p>
    <w:p w:rsidR="00274554" w:rsidRDefault="002950BB" w:rsidP="00274554">
      <w:pPr>
        <w:spacing w:line="240" w:lineRule="auto"/>
        <w:rPr>
          <w:rFonts w:ascii="Nunito" w:hAnsi="Nunito"/>
        </w:rPr>
      </w:pPr>
      <w:sdt>
        <w:sdtPr>
          <w:rPr>
            <w:rFonts w:ascii="Nunito" w:hAnsi="Nunito"/>
          </w:rPr>
          <w:id w:val="1641603346"/>
          <w:placeholder>
            <w:docPart w:val="B815B273AC0943079540ECD9F7756026"/>
          </w:placeholder>
          <w:showingPlcHdr/>
          <w:text/>
        </w:sdtPr>
        <w:sdtEndPr/>
        <w:sdtContent>
          <w:r w:rsidR="00AF72D9" w:rsidRPr="004C2E79">
            <w:rPr>
              <w:rStyle w:val="PlaceholderText"/>
            </w:rPr>
            <w:t>Click here to enter text.</w:t>
          </w:r>
        </w:sdtContent>
      </w:sdt>
    </w:p>
    <w:p w:rsidR="00274554" w:rsidRPr="00B23005" w:rsidRDefault="00274554" w:rsidP="00274554">
      <w:pPr>
        <w:spacing w:line="240" w:lineRule="auto"/>
        <w:rPr>
          <w:rFonts w:ascii="Nunito" w:hAnsi="Nunito"/>
          <w:i/>
        </w:rPr>
      </w:pPr>
      <w:r w:rsidRPr="00B23005">
        <w:rPr>
          <w:rFonts w:ascii="Nunito" w:hAnsi="Nunito"/>
          <w:u w:val="single"/>
        </w:rPr>
        <w:t>Name of last supervisor</w:t>
      </w:r>
      <w:r w:rsidRPr="00B23005">
        <w:rPr>
          <w:rFonts w:ascii="Nunito" w:hAnsi="Nunito"/>
          <w:i/>
        </w:rPr>
        <w:t>:</w:t>
      </w:r>
    </w:p>
    <w:p w:rsidR="00274554" w:rsidRPr="00B23005" w:rsidRDefault="002950BB" w:rsidP="00274554">
      <w:pPr>
        <w:spacing w:line="240" w:lineRule="auto"/>
        <w:rPr>
          <w:rFonts w:ascii="Nunito" w:hAnsi="Nunito"/>
          <w:u w:val="single"/>
        </w:rPr>
      </w:pPr>
      <w:sdt>
        <w:sdtPr>
          <w:rPr>
            <w:rFonts w:ascii="Nunito" w:hAnsi="Nunito"/>
          </w:rPr>
          <w:id w:val="-813557804"/>
          <w:placeholder>
            <w:docPart w:val="B815B273AC0943079540ECD9F7756026"/>
          </w:placeholder>
          <w:showingPlcHdr/>
          <w:text/>
        </w:sdtPr>
        <w:sdtEndPr/>
        <w:sdtContent>
          <w:r w:rsidR="00AF72D9" w:rsidRPr="004C2E79">
            <w:rPr>
              <w:rStyle w:val="PlaceholderText"/>
            </w:rPr>
            <w:t>Click here to enter text.</w:t>
          </w:r>
        </w:sdtContent>
      </w:sdt>
      <w:r w:rsidR="00274554" w:rsidRPr="0069581C">
        <w:rPr>
          <w:rFonts w:ascii="Nunito" w:hAnsi="Nunito"/>
        </w:rPr>
        <w:t xml:space="preserve">                                                                                                                                           </w:t>
      </w:r>
      <w:r w:rsidR="00274554" w:rsidRPr="00B23005">
        <w:rPr>
          <w:rFonts w:ascii="Nunito" w:hAnsi="Nunito"/>
          <w:u w:val="single"/>
        </w:rPr>
        <w:t xml:space="preserve">Phone number: </w:t>
      </w:r>
    </w:p>
    <w:p w:rsidR="00274554" w:rsidRDefault="002950BB" w:rsidP="00274554">
      <w:pPr>
        <w:spacing w:line="240" w:lineRule="auto"/>
        <w:rPr>
          <w:rFonts w:ascii="Nunito" w:hAnsi="Nunito"/>
        </w:rPr>
      </w:pPr>
      <w:sdt>
        <w:sdtPr>
          <w:rPr>
            <w:rFonts w:ascii="Nunito" w:hAnsi="Nunito"/>
          </w:rPr>
          <w:id w:val="1889832255"/>
          <w:placeholder>
            <w:docPart w:val="B815B273AC0943079540ECD9F7756026"/>
          </w:placeholder>
          <w:showingPlcHdr/>
          <w:text/>
        </w:sdtPr>
        <w:sdtEndPr/>
        <w:sdtContent>
          <w:r w:rsidR="00AF72D9" w:rsidRPr="004C2E79">
            <w:rPr>
              <w:rStyle w:val="PlaceholderText"/>
            </w:rPr>
            <w:t>Click here to enter text.</w:t>
          </w:r>
        </w:sdtContent>
      </w:sdt>
    </w:p>
    <w:p w:rsidR="00274554" w:rsidRDefault="00274554" w:rsidP="00274554">
      <w:pPr>
        <w:spacing w:line="240" w:lineRule="auto"/>
        <w:rPr>
          <w:rFonts w:ascii="Nunito" w:hAnsi="Nunito"/>
        </w:rPr>
      </w:pPr>
      <w:r w:rsidRPr="00B23005">
        <w:rPr>
          <w:rFonts w:ascii="Nunito" w:hAnsi="Nunito"/>
          <w:u w:val="single"/>
        </w:rPr>
        <w:t>Employment Start &amp; End Dates</w:t>
      </w:r>
      <w:r>
        <w:rPr>
          <w:rFonts w:ascii="Nunito" w:hAnsi="Nunito"/>
        </w:rPr>
        <w:t xml:space="preserve">: </w:t>
      </w:r>
    </w:p>
    <w:p w:rsidR="00274554" w:rsidRPr="0069581C" w:rsidRDefault="002950BB" w:rsidP="00274554">
      <w:pPr>
        <w:spacing w:line="240" w:lineRule="auto"/>
        <w:rPr>
          <w:rFonts w:ascii="Nunito" w:hAnsi="Nunito"/>
        </w:rPr>
      </w:pPr>
      <w:sdt>
        <w:sdtPr>
          <w:rPr>
            <w:rFonts w:ascii="Nunito" w:hAnsi="Nunito"/>
          </w:rPr>
          <w:id w:val="162598503"/>
          <w:placeholder>
            <w:docPart w:val="B815B273AC0943079540ECD9F7756026"/>
          </w:placeholder>
          <w:showingPlcHdr/>
          <w:text/>
        </w:sdtPr>
        <w:sdtEndPr/>
        <w:sdtContent>
          <w:r w:rsidR="00AF72D9" w:rsidRPr="004C2E79">
            <w:rPr>
              <w:rStyle w:val="PlaceholderText"/>
            </w:rPr>
            <w:t>Click here to enter text.</w:t>
          </w:r>
        </w:sdtContent>
      </w:sdt>
    </w:p>
    <w:p w:rsidR="00274554" w:rsidRPr="00B23005" w:rsidRDefault="00274554" w:rsidP="00274554">
      <w:pPr>
        <w:spacing w:line="240" w:lineRule="auto"/>
        <w:rPr>
          <w:rFonts w:ascii="Nunito" w:hAnsi="Nunito"/>
          <w:u w:val="single"/>
        </w:rPr>
      </w:pPr>
      <w:r w:rsidRPr="00B23005">
        <w:rPr>
          <w:rFonts w:ascii="Nunito" w:hAnsi="Nunito"/>
          <w:u w:val="single"/>
        </w:rPr>
        <w:t>Wage or Salary, Start and End</w:t>
      </w:r>
    </w:p>
    <w:p w:rsidR="00274554" w:rsidRDefault="002950BB" w:rsidP="00274554">
      <w:pPr>
        <w:spacing w:line="240" w:lineRule="auto"/>
        <w:rPr>
          <w:rFonts w:ascii="Nunito" w:hAnsi="Nunito"/>
        </w:rPr>
      </w:pPr>
      <w:sdt>
        <w:sdtPr>
          <w:rPr>
            <w:rFonts w:ascii="Nunito" w:hAnsi="Nunito"/>
          </w:rPr>
          <w:id w:val="-721060871"/>
          <w:placeholder>
            <w:docPart w:val="B815B273AC0943079540ECD9F7756026"/>
          </w:placeholder>
          <w:showingPlcHdr/>
          <w:text/>
        </w:sdtPr>
        <w:sdtEndPr/>
        <w:sdtContent>
          <w:r w:rsidR="00AF72D9" w:rsidRPr="004C2E79">
            <w:rPr>
              <w:rStyle w:val="PlaceholderText"/>
            </w:rPr>
            <w:t>Click here to enter text.</w:t>
          </w:r>
        </w:sdtContent>
      </w:sdt>
    </w:p>
    <w:p w:rsidR="00274554" w:rsidRPr="00B23005" w:rsidRDefault="00274554" w:rsidP="00274554">
      <w:pPr>
        <w:spacing w:line="240" w:lineRule="auto"/>
        <w:rPr>
          <w:rFonts w:ascii="Nunito" w:hAnsi="Nunito"/>
          <w:u w:val="single"/>
        </w:rPr>
      </w:pPr>
      <w:r w:rsidRPr="00B23005">
        <w:rPr>
          <w:rFonts w:ascii="Nunito" w:hAnsi="Nunito"/>
          <w:u w:val="single"/>
        </w:rPr>
        <w:t>Your last job title:</w:t>
      </w:r>
    </w:p>
    <w:p w:rsidR="00274554" w:rsidRPr="0069581C" w:rsidRDefault="002950BB" w:rsidP="00274554">
      <w:pPr>
        <w:spacing w:line="240" w:lineRule="auto"/>
        <w:rPr>
          <w:rFonts w:ascii="Nunito" w:hAnsi="Nunito"/>
        </w:rPr>
      </w:pPr>
      <w:sdt>
        <w:sdtPr>
          <w:rPr>
            <w:rFonts w:ascii="Nunito" w:hAnsi="Nunito"/>
          </w:rPr>
          <w:id w:val="1227501239"/>
          <w:placeholder>
            <w:docPart w:val="B815B273AC0943079540ECD9F7756026"/>
          </w:placeholder>
          <w:showingPlcHdr/>
          <w:text/>
        </w:sdtPr>
        <w:sdtEndPr/>
        <w:sdtContent>
          <w:r w:rsidR="00AF72D9" w:rsidRPr="004C2E79">
            <w:rPr>
              <w:rStyle w:val="PlaceholderText"/>
            </w:rPr>
            <w:t>Click here to enter text.</w:t>
          </w:r>
        </w:sdtContent>
      </w:sdt>
    </w:p>
    <w:p w:rsidR="00274554" w:rsidRPr="00B23005" w:rsidRDefault="00274554" w:rsidP="00274554">
      <w:pPr>
        <w:spacing w:line="240" w:lineRule="auto"/>
        <w:rPr>
          <w:rFonts w:ascii="Nunito" w:hAnsi="Nunito"/>
          <w:u w:val="single"/>
        </w:rPr>
      </w:pPr>
      <w:r w:rsidRPr="00B23005">
        <w:rPr>
          <w:rFonts w:ascii="Nunito" w:hAnsi="Nunito"/>
          <w:u w:val="single"/>
        </w:rPr>
        <w:t>Reason for Leaving:</w:t>
      </w:r>
    </w:p>
    <w:p w:rsidR="00274554" w:rsidRDefault="002950BB" w:rsidP="00274554">
      <w:pPr>
        <w:spacing w:line="240" w:lineRule="auto"/>
        <w:rPr>
          <w:rFonts w:ascii="Nunito" w:hAnsi="Nunito"/>
        </w:rPr>
      </w:pPr>
      <w:sdt>
        <w:sdtPr>
          <w:rPr>
            <w:rFonts w:ascii="Nunito" w:hAnsi="Nunito"/>
          </w:rPr>
          <w:id w:val="1736894332"/>
          <w:placeholder>
            <w:docPart w:val="B815B273AC0943079540ECD9F7756026"/>
          </w:placeholder>
          <w:showingPlcHdr/>
          <w:text/>
        </w:sdtPr>
        <w:sdtEndPr/>
        <w:sdtContent>
          <w:r w:rsidR="00AF72D9" w:rsidRPr="004C2E79">
            <w:rPr>
              <w:rStyle w:val="PlaceholderText"/>
            </w:rPr>
            <w:t>Click here to enter text.</w:t>
          </w:r>
        </w:sdtContent>
      </w:sdt>
    </w:p>
    <w:p w:rsidR="00274554" w:rsidRDefault="00274554" w:rsidP="00274554">
      <w:pPr>
        <w:spacing w:line="240" w:lineRule="auto"/>
        <w:rPr>
          <w:rFonts w:ascii="Nunito" w:hAnsi="Nunito"/>
        </w:rPr>
      </w:pPr>
    </w:p>
    <w:p w:rsidR="00D30A89" w:rsidRDefault="00D30A89" w:rsidP="00274554">
      <w:pPr>
        <w:spacing w:line="240" w:lineRule="auto"/>
        <w:rPr>
          <w:rFonts w:ascii="Nunito" w:hAnsi="Nunito"/>
          <w:u w:val="single"/>
        </w:rPr>
      </w:pPr>
    </w:p>
    <w:p w:rsidR="00274554" w:rsidRPr="00B23005" w:rsidRDefault="00274554" w:rsidP="00274554">
      <w:pPr>
        <w:spacing w:line="240" w:lineRule="auto"/>
        <w:rPr>
          <w:rFonts w:ascii="Nunito" w:hAnsi="Nunito"/>
          <w:u w:val="single"/>
        </w:rPr>
      </w:pPr>
      <w:r w:rsidRPr="00B23005">
        <w:rPr>
          <w:rFonts w:ascii="Nunito" w:hAnsi="Nunito"/>
          <w:u w:val="single"/>
        </w:rPr>
        <w:t>Name of employer:</w:t>
      </w:r>
    </w:p>
    <w:p w:rsidR="00274554" w:rsidRDefault="002950BB" w:rsidP="00274554">
      <w:pPr>
        <w:spacing w:line="240" w:lineRule="auto"/>
        <w:rPr>
          <w:rFonts w:ascii="Nunito" w:hAnsi="Nunito"/>
        </w:rPr>
      </w:pPr>
      <w:sdt>
        <w:sdtPr>
          <w:rPr>
            <w:rFonts w:ascii="Nunito" w:hAnsi="Nunito"/>
          </w:rPr>
          <w:id w:val="875204529"/>
          <w:placeholder>
            <w:docPart w:val="3756734AD65942B88D4D0E14A8DB75A0"/>
          </w:placeholder>
          <w:showingPlcHdr/>
          <w:text/>
        </w:sdtPr>
        <w:sdtEndPr/>
        <w:sdtContent>
          <w:r w:rsidR="00274554" w:rsidRPr="004C2E79">
            <w:rPr>
              <w:rStyle w:val="PlaceholderText"/>
            </w:rPr>
            <w:t>Click here to enter text.</w:t>
          </w:r>
        </w:sdtContent>
      </w:sdt>
    </w:p>
    <w:p w:rsidR="00274554" w:rsidRDefault="00274554" w:rsidP="00274554">
      <w:pPr>
        <w:spacing w:line="240" w:lineRule="auto"/>
        <w:rPr>
          <w:rFonts w:ascii="Nunito" w:hAnsi="Nunito"/>
        </w:rPr>
      </w:pPr>
      <w:r w:rsidRPr="00B23005">
        <w:rPr>
          <w:rFonts w:ascii="Nunito" w:hAnsi="Nunito"/>
          <w:u w:val="single"/>
        </w:rPr>
        <w:t>Full Street Address</w:t>
      </w:r>
      <w:r w:rsidRPr="0069581C">
        <w:rPr>
          <w:rFonts w:ascii="Nunito" w:hAnsi="Nunito"/>
        </w:rPr>
        <w:t>:</w:t>
      </w:r>
    </w:p>
    <w:p w:rsidR="00274554" w:rsidRDefault="002950BB" w:rsidP="00274554">
      <w:pPr>
        <w:spacing w:line="240" w:lineRule="auto"/>
        <w:rPr>
          <w:rFonts w:ascii="Nunito" w:hAnsi="Nunito"/>
        </w:rPr>
      </w:pPr>
      <w:sdt>
        <w:sdtPr>
          <w:rPr>
            <w:rFonts w:ascii="Nunito" w:hAnsi="Nunito"/>
          </w:rPr>
          <w:id w:val="-796994803"/>
          <w:placeholder>
            <w:docPart w:val="3756734AD65942B88D4D0E14A8DB75A0"/>
          </w:placeholder>
          <w:showingPlcHdr/>
          <w:text/>
        </w:sdtPr>
        <w:sdtEndPr/>
        <w:sdtContent>
          <w:r w:rsidR="00AF72D9" w:rsidRPr="004C2E79">
            <w:rPr>
              <w:rStyle w:val="PlaceholderText"/>
            </w:rPr>
            <w:t>Click here to enter text.</w:t>
          </w:r>
        </w:sdtContent>
      </w:sdt>
    </w:p>
    <w:p w:rsidR="00274554" w:rsidRPr="00B23005" w:rsidRDefault="00274554" w:rsidP="00274554">
      <w:pPr>
        <w:spacing w:line="240" w:lineRule="auto"/>
        <w:rPr>
          <w:rFonts w:ascii="Nunito" w:hAnsi="Nunito"/>
          <w:i/>
        </w:rPr>
      </w:pPr>
      <w:r w:rsidRPr="00B23005">
        <w:rPr>
          <w:rFonts w:ascii="Nunito" w:hAnsi="Nunito"/>
          <w:u w:val="single"/>
        </w:rPr>
        <w:t>Name of last supervisor</w:t>
      </w:r>
      <w:r w:rsidRPr="00B23005">
        <w:rPr>
          <w:rFonts w:ascii="Nunito" w:hAnsi="Nunito"/>
          <w:i/>
        </w:rPr>
        <w:t>:</w:t>
      </w:r>
    </w:p>
    <w:p w:rsidR="00274554" w:rsidRPr="00B23005" w:rsidRDefault="002950BB" w:rsidP="00274554">
      <w:pPr>
        <w:spacing w:line="240" w:lineRule="auto"/>
        <w:rPr>
          <w:rFonts w:ascii="Nunito" w:hAnsi="Nunito"/>
          <w:u w:val="single"/>
        </w:rPr>
      </w:pPr>
      <w:sdt>
        <w:sdtPr>
          <w:rPr>
            <w:rFonts w:ascii="Nunito" w:hAnsi="Nunito"/>
          </w:rPr>
          <w:id w:val="238686219"/>
          <w:placeholder>
            <w:docPart w:val="3756734AD65942B88D4D0E14A8DB75A0"/>
          </w:placeholder>
          <w:showingPlcHdr/>
          <w:text/>
        </w:sdtPr>
        <w:sdtEndPr/>
        <w:sdtContent>
          <w:r w:rsidR="00AF72D9" w:rsidRPr="004C2E79">
            <w:rPr>
              <w:rStyle w:val="PlaceholderText"/>
            </w:rPr>
            <w:t>Click here to enter text.</w:t>
          </w:r>
        </w:sdtContent>
      </w:sdt>
      <w:r w:rsidR="00274554" w:rsidRPr="0069581C">
        <w:rPr>
          <w:rFonts w:ascii="Nunito" w:hAnsi="Nunito"/>
        </w:rPr>
        <w:t xml:space="preserve">                                                                                                                                           </w:t>
      </w:r>
      <w:r w:rsidR="00274554" w:rsidRPr="00B23005">
        <w:rPr>
          <w:rFonts w:ascii="Nunito" w:hAnsi="Nunito"/>
          <w:u w:val="single"/>
        </w:rPr>
        <w:t xml:space="preserve">Phone number: </w:t>
      </w:r>
    </w:p>
    <w:p w:rsidR="00274554" w:rsidRDefault="002950BB" w:rsidP="00274554">
      <w:pPr>
        <w:spacing w:line="240" w:lineRule="auto"/>
        <w:rPr>
          <w:rFonts w:ascii="Nunito" w:hAnsi="Nunito"/>
        </w:rPr>
      </w:pPr>
      <w:sdt>
        <w:sdtPr>
          <w:rPr>
            <w:rFonts w:ascii="Nunito" w:hAnsi="Nunito"/>
          </w:rPr>
          <w:id w:val="-1181430758"/>
          <w:placeholder>
            <w:docPart w:val="3756734AD65942B88D4D0E14A8DB75A0"/>
          </w:placeholder>
          <w:showingPlcHdr/>
          <w:text/>
        </w:sdtPr>
        <w:sdtEndPr/>
        <w:sdtContent>
          <w:r w:rsidR="00AF72D9" w:rsidRPr="004C2E79">
            <w:rPr>
              <w:rStyle w:val="PlaceholderText"/>
            </w:rPr>
            <w:t>Click here to enter text.</w:t>
          </w:r>
        </w:sdtContent>
      </w:sdt>
    </w:p>
    <w:p w:rsidR="00274554" w:rsidRDefault="00274554" w:rsidP="00274554">
      <w:pPr>
        <w:spacing w:line="240" w:lineRule="auto"/>
        <w:rPr>
          <w:rFonts w:ascii="Nunito" w:hAnsi="Nunito"/>
        </w:rPr>
      </w:pPr>
      <w:r w:rsidRPr="00B23005">
        <w:rPr>
          <w:rFonts w:ascii="Nunito" w:hAnsi="Nunito"/>
          <w:u w:val="single"/>
        </w:rPr>
        <w:t>Employment Start &amp; End Dates</w:t>
      </w:r>
      <w:r>
        <w:rPr>
          <w:rFonts w:ascii="Nunito" w:hAnsi="Nunito"/>
        </w:rPr>
        <w:t xml:space="preserve">: </w:t>
      </w:r>
    </w:p>
    <w:p w:rsidR="00274554" w:rsidRPr="0069581C" w:rsidRDefault="002950BB" w:rsidP="00274554">
      <w:pPr>
        <w:spacing w:line="240" w:lineRule="auto"/>
        <w:rPr>
          <w:rFonts w:ascii="Nunito" w:hAnsi="Nunito"/>
        </w:rPr>
      </w:pPr>
      <w:sdt>
        <w:sdtPr>
          <w:rPr>
            <w:rFonts w:ascii="Nunito" w:hAnsi="Nunito"/>
          </w:rPr>
          <w:id w:val="2065057157"/>
          <w:placeholder>
            <w:docPart w:val="3756734AD65942B88D4D0E14A8DB75A0"/>
          </w:placeholder>
          <w:showingPlcHdr/>
          <w:text/>
        </w:sdtPr>
        <w:sdtEndPr/>
        <w:sdtContent>
          <w:r w:rsidR="00AF72D9" w:rsidRPr="004C2E79">
            <w:rPr>
              <w:rStyle w:val="PlaceholderText"/>
            </w:rPr>
            <w:t>Click here to enter text.</w:t>
          </w:r>
        </w:sdtContent>
      </w:sdt>
    </w:p>
    <w:p w:rsidR="00274554" w:rsidRPr="00B23005" w:rsidRDefault="00274554" w:rsidP="00274554">
      <w:pPr>
        <w:spacing w:line="240" w:lineRule="auto"/>
        <w:rPr>
          <w:rFonts w:ascii="Nunito" w:hAnsi="Nunito"/>
          <w:u w:val="single"/>
        </w:rPr>
      </w:pPr>
      <w:r w:rsidRPr="00B23005">
        <w:rPr>
          <w:rFonts w:ascii="Nunito" w:hAnsi="Nunito"/>
          <w:u w:val="single"/>
        </w:rPr>
        <w:t>Wage or Salary, Start and End</w:t>
      </w:r>
    </w:p>
    <w:p w:rsidR="00274554" w:rsidRDefault="002950BB" w:rsidP="00274554">
      <w:pPr>
        <w:spacing w:line="240" w:lineRule="auto"/>
        <w:rPr>
          <w:rFonts w:ascii="Nunito" w:hAnsi="Nunito"/>
        </w:rPr>
      </w:pPr>
      <w:sdt>
        <w:sdtPr>
          <w:rPr>
            <w:rFonts w:ascii="Nunito" w:hAnsi="Nunito"/>
          </w:rPr>
          <w:id w:val="1280845587"/>
          <w:placeholder>
            <w:docPart w:val="3756734AD65942B88D4D0E14A8DB75A0"/>
          </w:placeholder>
          <w:showingPlcHdr/>
          <w:text/>
        </w:sdtPr>
        <w:sdtEndPr/>
        <w:sdtContent>
          <w:r w:rsidR="00AF72D9" w:rsidRPr="004C2E79">
            <w:rPr>
              <w:rStyle w:val="PlaceholderText"/>
            </w:rPr>
            <w:t>Click here to enter text.</w:t>
          </w:r>
        </w:sdtContent>
      </w:sdt>
    </w:p>
    <w:p w:rsidR="00274554" w:rsidRPr="00B23005" w:rsidRDefault="00274554" w:rsidP="00274554">
      <w:pPr>
        <w:spacing w:line="240" w:lineRule="auto"/>
        <w:rPr>
          <w:rFonts w:ascii="Nunito" w:hAnsi="Nunito"/>
          <w:u w:val="single"/>
        </w:rPr>
      </w:pPr>
      <w:r w:rsidRPr="00B23005">
        <w:rPr>
          <w:rFonts w:ascii="Nunito" w:hAnsi="Nunito"/>
          <w:u w:val="single"/>
        </w:rPr>
        <w:t>Your last job title:</w:t>
      </w:r>
    </w:p>
    <w:p w:rsidR="00274554" w:rsidRPr="0069581C" w:rsidRDefault="002950BB" w:rsidP="00274554">
      <w:pPr>
        <w:spacing w:line="240" w:lineRule="auto"/>
        <w:rPr>
          <w:rFonts w:ascii="Nunito" w:hAnsi="Nunito"/>
        </w:rPr>
      </w:pPr>
      <w:sdt>
        <w:sdtPr>
          <w:rPr>
            <w:rFonts w:ascii="Nunito" w:hAnsi="Nunito"/>
          </w:rPr>
          <w:id w:val="1580870054"/>
          <w:placeholder>
            <w:docPart w:val="3756734AD65942B88D4D0E14A8DB75A0"/>
          </w:placeholder>
          <w:showingPlcHdr/>
          <w:text/>
        </w:sdtPr>
        <w:sdtEndPr/>
        <w:sdtContent>
          <w:r w:rsidR="00AF72D9" w:rsidRPr="004C2E79">
            <w:rPr>
              <w:rStyle w:val="PlaceholderText"/>
            </w:rPr>
            <w:t>Click here to enter text.</w:t>
          </w:r>
        </w:sdtContent>
      </w:sdt>
    </w:p>
    <w:p w:rsidR="00274554" w:rsidRPr="00B23005" w:rsidRDefault="00274554" w:rsidP="00274554">
      <w:pPr>
        <w:spacing w:line="240" w:lineRule="auto"/>
        <w:rPr>
          <w:rFonts w:ascii="Nunito" w:hAnsi="Nunito"/>
          <w:u w:val="single"/>
        </w:rPr>
      </w:pPr>
      <w:r w:rsidRPr="00B23005">
        <w:rPr>
          <w:rFonts w:ascii="Nunito" w:hAnsi="Nunito"/>
          <w:u w:val="single"/>
        </w:rPr>
        <w:t>Reason for Leaving:</w:t>
      </w:r>
    </w:p>
    <w:p w:rsidR="00274554" w:rsidRDefault="002950BB" w:rsidP="00274554">
      <w:pPr>
        <w:spacing w:line="240" w:lineRule="auto"/>
        <w:rPr>
          <w:rFonts w:ascii="Nunito" w:hAnsi="Nunito"/>
        </w:rPr>
        <w:sectPr w:rsidR="00274554" w:rsidSect="00274554">
          <w:type w:val="continuous"/>
          <w:pgSz w:w="12240" w:h="15840"/>
          <w:pgMar w:top="810" w:right="1440" w:bottom="990" w:left="1440" w:header="720" w:footer="720" w:gutter="0"/>
          <w:cols w:num="2" w:space="288"/>
          <w:docGrid w:linePitch="360"/>
        </w:sectPr>
      </w:pPr>
      <w:sdt>
        <w:sdtPr>
          <w:rPr>
            <w:rFonts w:ascii="Nunito" w:hAnsi="Nunito"/>
          </w:rPr>
          <w:id w:val="270443322"/>
          <w:placeholder>
            <w:docPart w:val="3756734AD65942B88D4D0E14A8DB75A0"/>
          </w:placeholder>
          <w:showingPlcHdr/>
          <w:text/>
        </w:sdtPr>
        <w:sdtEndPr/>
        <w:sdtContent>
          <w:r w:rsidR="00AF72D9" w:rsidRPr="004C2E79">
            <w:rPr>
              <w:rStyle w:val="PlaceholderText"/>
            </w:rPr>
            <w:t>Click here to enter text.</w:t>
          </w:r>
        </w:sdtContent>
      </w:sdt>
    </w:p>
    <w:p w:rsidR="00274554" w:rsidRDefault="00274554" w:rsidP="00274554">
      <w:pPr>
        <w:spacing w:line="240" w:lineRule="auto"/>
        <w:rPr>
          <w:rFonts w:ascii="Nunito" w:hAnsi="Nunito"/>
        </w:rPr>
        <w:sectPr w:rsidR="00274554" w:rsidSect="00B23005">
          <w:type w:val="continuous"/>
          <w:pgSz w:w="12240" w:h="15840"/>
          <w:pgMar w:top="810" w:right="1440" w:bottom="990" w:left="1440" w:header="720" w:footer="720" w:gutter="0"/>
          <w:cols w:space="288"/>
          <w:docGrid w:linePitch="360"/>
        </w:sectPr>
      </w:pPr>
    </w:p>
    <w:p w:rsidR="00274554" w:rsidRDefault="00274554" w:rsidP="00B23005">
      <w:pPr>
        <w:rPr>
          <w:rFonts w:ascii="Nunito" w:hAnsi="Nunito"/>
          <w:b/>
        </w:rPr>
      </w:pPr>
    </w:p>
    <w:sectPr w:rsidR="00274554" w:rsidSect="0069581C">
      <w:type w:val="continuous"/>
      <w:pgSz w:w="12240" w:h="15840"/>
      <w:pgMar w:top="810" w:right="1440" w:bottom="9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embedRegular r:id="rId1" w:subsetted="1" w:fontKey="{32DBE218-86D6-4C58-BA56-517ABF3064F2}"/>
  </w:font>
  <w:font w:name="Times New Roman">
    <w:panose1 w:val="02020603050405020304"/>
    <w:charset w:val="00"/>
    <w:family w:val="roman"/>
    <w:pitch w:val="variable"/>
    <w:sig w:usb0="E0002AFF" w:usb1="C0007841" w:usb2="00000009" w:usb3="00000000" w:csb0="000001FF" w:csb1="00000000"/>
  </w:font>
  <w:font w:name="Denk One">
    <w:panose1 w:val="02000506060000020004"/>
    <w:charset w:val="00"/>
    <w:family w:val="auto"/>
    <w:pitch w:val="variable"/>
    <w:sig w:usb0="A00000EF" w:usb1="5000004B" w:usb2="00000000" w:usb3="00000000" w:csb0="00000111" w:csb1="00000000"/>
    <w:embedRegular r:id="rId2" w:subsetted="1" w:fontKey="{827EF2C4-1F67-4958-B795-3F6CBED213FD}"/>
  </w:font>
  <w:font w:name="Nunito">
    <w:panose1 w:val="02000303000000000000"/>
    <w:charset w:val="00"/>
    <w:family w:val="auto"/>
    <w:pitch w:val="variable"/>
    <w:sig w:usb0="A00000EF" w:usb1="4000204B" w:usb2="00000000" w:usb3="00000000" w:csb0="00000093" w:csb1="00000000"/>
    <w:embedRegular r:id="rId3" w:fontKey="{F32DB53F-A883-4E43-A39E-426E432AD826}"/>
    <w:embedBold r:id="rId4" w:fontKey="{3155DCB2-FFBC-434F-9C5C-62CBBED9211A}"/>
    <w:embedItalic r:id="rId5" w:fontKey="{22982B4F-651D-4A27-BAA4-00CAEDE7A952}"/>
  </w:font>
  <w:font w:name="MS Gothic">
    <w:altName w:val="ＭＳ ゴシック"/>
    <w:panose1 w:val="020B0609070205080204"/>
    <w:charset w:val="80"/>
    <w:family w:val="modern"/>
    <w:pitch w:val="fixed"/>
    <w:sig w:usb0="E00002FF" w:usb1="6AC7FDFB" w:usb2="00000012" w:usb3="00000000" w:csb0="0002009F" w:csb1="00000000"/>
    <w:embedRegular r:id="rId6" w:subsetted="1" w:fontKey="{901CF8EB-1FEB-42F1-8A68-FA87322D753A}"/>
    <w:embedBold r:id="rId7" w:subsetted="1" w:fontKey="{9833D177-6B97-48A6-A1FF-0345517BA9B7}"/>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TrueTypeFonts/>
  <w:saveSubset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S3NDc3MzAzNTE2tDRU0lEKTi0uzszPAykwqgUAeE2CASwAAAA="/>
  </w:docVars>
  <w:rsids>
    <w:rsidRoot w:val="002A43D9"/>
    <w:rsid w:val="001D5A1B"/>
    <w:rsid w:val="00273E23"/>
    <w:rsid w:val="00274554"/>
    <w:rsid w:val="002950BB"/>
    <w:rsid w:val="002A43D9"/>
    <w:rsid w:val="0032521F"/>
    <w:rsid w:val="004B6E54"/>
    <w:rsid w:val="0069581C"/>
    <w:rsid w:val="00737099"/>
    <w:rsid w:val="008B36BF"/>
    <w:rsid w:val="0093556D"/>
    <w:rsid w:val="00AF72D9"/>
    <w:rsid w:val="00B23005"/>
    <w:rsid w:val="00CE6C09"/>
    <w:rsid w:val="00D30A89"/>
    <w:rsid w:val="00E557DF"/>
    <w:rsid w:val="00F67132"/>
    <w:rsid w:val="00FA58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ABB1734-639F-4E7B-8F93-1281B1751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36B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A9209BE55C242C3ADB9A838129B0CFE"/>
        <w:category>
          <w:name w:val="General"/>
          <w:gallery w:val="placeholder"/>
        </w:category>
        <w:types>
          <w:type w:val="bbPlcHdr"/>
        </w:types>
        <w:behaviors>
          <w:behavior w:val="content"/>
        </w:behaviors>
        <w:guid w:val="{AFBA3FBE-CD6E-49F6-91F0-1A17FB785246}"/>
      </w:docPartPr>
      <w:docPartBody>
        <w:p w:rsidR="00517159" w:rsidRDefault="00FC164F" w:rsidP="00FC164F">
          <w:pPr>
            <w:pStyle w:val="CA9209BE55C242C3ADB9A838129B0CFE4"/>
          </w:pPr>
          <w:r w:rsidRPr="004C2E79">
            <w:rPr>
              <w:rStyle w:val="PlaceholderText"/>
            </w:rPr>
            <w:t>Click here to enter text.</w:t>
          </w:r>
        </w:p>
      </w:docPartBody>
    </w:docPart>
    <w:docPart>
      <w:docPartPr>
        <w:name w:val="BA38EA1CEFAD4902879C2175EB63B0F1"/>
        <w:category>
          <w:name w:val="General"/>
          <w:gallery w:val="placeholder"/>
        </w:category>
        <w:types>
          <w:type w:val="bbPlcHdr"/>
        </w:types>
        <w:behaviors>
          <w:behavior w:val="content"/>
        </w:behaviors>
        <w:guid w:val="{077A7C87-4868-4755-984B-D25A3A09F55E}"/>
      </w:docPartPr>
      <w:docPartBody>
        <w:p w:rsidR="00517159" w:rsidRDefault="00FC164F" w:rsidP="00FC164F">
          <w:pPr>
            <w:pStyle w:val="BA38EA1CEFAD4902879C2175EB63B0F14"/>
          </w:pPr>
          <w:r w:rsidRPr="004C2E79">
            <w:rPr>
              <w:rStyle w:val="PlaceholderText"/>
            </w:rPr>
            <w:t>Click here to enter text.</w:t>
          </w:r>
        </w:p>
      </w:docPartBody>
    </w:docPart>
    <w:docPart>
      <w:docPartPr>
        <w:name w:val="B815B273AC0943079540ECD9F7756026"/>
        <w:category>
          <w:name w:val="General"/>
          <w:gallery w:val="placeholder"/>
        </w:category>
        <w:types>
          <w:type w:val="bbPlcHdr"/>
        </w:types>
        <w:behaviors>
          <w:behavior w:val="content"/>
        </w:behaviors>
        <w:guid w:val="{9B0CD941-6DB6-4680-A0C0-262211051258}"/>
      </w:docPartPr>
      <w:docPartBody>
        <w:p w:rsidR="00517159" w:rsidRDefault="00FC164F" w:rsidP="00FC164F">
          <w:pPr>
            <w:pStyle w:val="B815B273AC0943079540ECD9F77560264"/>
          </w:pPr>
          <w:r w:rsidRPr="004C2E79">
            <w:rPr>
              <w:rStyle w:val="PlaceholderText"/>
            </w:rPr>
            <w:t>Click here to enter text.</w:t>
          </w:r>
        </w:p>
      </w:docPartBody>
    </w:docPart>
    <w:docPart>
      <w:docPartPr>
        <w:name w:val="3756734AD65942B88D4D0E14A8DB75A0"/>
        <w:category>
          <w:name w:val="General"/>
          <w:gallery w:val="placeholder"/>
        </w:category>
        <w:types>
          <w:type w:val="bbPlcHdr"/>
        </w:types>
        <w:behaviors>
          <w:behavior w:val="content"/>
        </w:behaviors>
        <w:guid w:val="{68F2506C-AB97-40D8-BD35-E030BEEC5C31}"/>
      </w:docPartPr>
      <w:docPartBody>
        <w:p w:rsidR="00517159" w:rsidRDefault="00FC164F" w:rsidP="00FC164F">
          <w:pPr>
            <w:pStyle w:val="3756734AD65942B88D4D0E14A8DB75A04"/>
          </w:pPr>
          <w:r w:rsidRPr="004C2E79">
            <w:rPr>
              <w:rStyle w:val="PlaceholderText"/>
            </w:rPr>
            <w:t>Click here to enter text.</w:t>
          </w:r>
        </w:p>
      </w:docPartBody>
    </w:docPart>
    <w:docPart>
      <w:docPartPr>
        <w:name w:val="612A76BF41994ECF91035D788820B5F2"/>
        <w:category>
          <w:name w:val="General"/>
          <w:gallery w:val="placeholder"/>
        </w:category>
        <w:types>
          <w:type w:val="bbPlcHdr"/>
        </w:types>
        <w:behaviors>
          <w:behavior w:val="content"/>
        </w:behaviors>
        <w:guid w:val="{79DE5C54-1DCF-478E-AD3E-11E33B04D5BF}"/>
      </w:docPartPr>
      <w:docPartBody>
        <w:p w:rsidR="00517159" w:rsidRDefault="00FC164F" w:rsidP="00FC164F">
          <w:pPr>
            <w:pStyle w:val="612A76BF41994ECF91035D788820B5F23"/>
          </w:pPr>
          <w:r w:rsidRPr="004C2E79">
            <w:rPr>
              <w:rStyle w:val="PlaceholderText"/>
            </w:rPr>
            <w:t>Click here to enter a date.</w:t>
          </w:r>
        </w:p>
      </w:docPartBody>
    </w:docPart>
    <w:docPart>
      <w:docPartPr>
        <w:name w:val="566A8335ACEF470A8650DE3F55DBD5AB"/>
        <w:category>
          <w:name w:val="General"/>
          <w:gallery w:val="placeholder"/>
        </w:category>
        <w:types>
          <w:type w:val="bbPlcHdr"/>
        </w:types>
        <w:behaviors>
          <w:behavior w:val="content"/>
        </w:behaviors>
        <w:guid w:val="{06C579FD-3E45-4E2E-ABD6-AD56C1E6F688}"/>
      </w:docPartPr>
      <w:docPartBody>
        <w:p w:rsidR="00517159" w:rsidRDefault="00FC164F" w:rsidP="00FC164F">
          <w:pPr>
            <w:pStyle w:val="566A8335ACEF470A8650DE3F55DBD5AB3"/>
          </w:pPr>
          <w:r w:rsidRPr="004C2E79">
            <w:rPr>
              <w:rStyle w:val="PlaceholderText"/>
            </w:rPr>
            <w:t>Click here to enter text.</w:t>
          </w:r>
        </w:p>
      </w:docPartBody>
    </w:docPart>
    <w:docPart>
      <w:docPartPr>
        <w:name w:val="2EB6295CB6444E8995B230ABCEE0BA71"/>
        <w:category>
          <w:name w:val="General"/>
          <w:gallery w:val="placeholder"/>
        </w:category>
        <w:types>
          <w:type w:val="bbPlcHdr"/>
        </w:types>
        <w:behaviors>
          <w:behavior w:val="content"/>
        </w:behaviors>
        <w:guid w:val="{9E26C9AE-6F68-402D-8267-B896AD3D98BF}"/>
      </w:docPartPr>
      <w:docPartBody>
        <w:p w:rsidR="00517159" w:rsidRDefault="00FC164F" w:rsidP="00FC164F">
          <w:pPr>
            <w:pStyle w:val="2EB6295CB6444E8995B230ABCEE0BA713"/>
          </w:pPr>
          <w:r w:rsidRPr="004C2E79">
            <w:rPr>
              <w:rStyle w:val="PlaceholderText"/>
            </w:rPr>
            <w:t>Click here to enter text.</w:t>
          </w:r>
        </w:p>
      </w:docPartBody>
    </w:docPart>
    <w:docPart>
      <w:docPartPr>
        <w:name w:val="7100983B15F84859A67A3A2E380ED80C"/>
        <w:category>
          <w:name w:val="General"/>
          <w:gallery w:val="placeholder"/>
        </w:category>
        <w:types>
          <w:type w:val="bbPlcHdr"/>
        </w:types>
        <w:behaviors>
          <w:behavior w:val="content"/>
        </w:behaviors>
        <w:guid w:val="{3E79E2A0-5837-4893-93E0-1FC3ABCB8B38}"/>
      </w:docPartPr>
      <w:docPartBody>
        <w:p w:rsidR="00517159" w:rsidRDefault="00FC164F" w:rsidP="00FC164F">
          <w:pPr>
            <w:pStyle w:val="7100983B15F84859A67A3A2E380ED80C3"/>
          </w:pPr>
          <w:r w:rsidRPr="004C2E79">
            <w:rPr>
              <w:rStyle w:val="PlaceholderText"/>
            </w:rPr>
            <w:t>Click here to enter text.</w:t>
          </w:r>
        </w:p>
      </w:docPartBody>
    </w:docPart>
    <w:docPart>
      <w:docPartPr>
        <w:name w:val="097BFA03AAE94750A8510A33B9B37D80"/>
        <w:category>
          <w:name w:val="General"/>
          <w:gallery w:val="placeholder"/>
        </w:category>
        <w:types>
          <w:type w:val="bbPlcHdr"/>
        </w:types>
        <w:behaviors>
          <w:behavior w:val="content"/>
        </w:behaviors>
        <w:guid w:val="{FD92D77B-8F3B-4173-ADD1-251D2246CE56}"/>
      </w:docPartPr>
      <w:docPartBody>
        <w:p w:rsidR="00517159" w:rsidRDefault="00FC164F" w:rsidP="00FC164F">
          <w:pPr>
            <w:pStyle w:val="097BFA03AAE94750A8510A33B9B37D803"/>
          </w:pPr>
          <w:r w:rsidRPr="004C2E79">
            <w:rPr>
              <w:rStyle w:val="PlaceholderText"/>
            </w:rPr>
            <w:t>Click here to enter text.</w:t>
          </w:r>
        </w:p>
      </w:docPartBody>
    </w:docPart>
    <w:docPart>
      <w:docPartPr>
        <w:name w:val="069C915EAD0545DEA6AB770CF4D2F5A4"/>
        <w:category>
          <w:name w:val="General"/>
          <w:gallery w:val="placeholder"/>
        </w:category>
        <w:types>
          <w:type w:val="bbPlcHdr"/>
        </w:types>
        <w:behaviors>
          <w:behavior w:val="content"/>
        </w:behaviors>
        <w:guid w:val="{9BBF28C7-5D59-45F6-93EA-4F9E584E845A}"/>
      </w:docPartPr>
      <w:docPartBody>
        <w:p w:rsidR="00517159" w:rsidRDefault="00FC164F" w:rsidP="00FC164F">
          <w:pPr>
            <w:pStyle w:val="069C915EAD0545DEA6AB770CF4D2F5A43"/>
          </w:pPr>
          <w:r w:rsidRPr="004C2E79">
            <w:rPr>
              <w:rStyle w:val="PlaceholderText"/>
            </w:rPr>
            <w:t>Click here to enter text.</w:t>
          </w:r>
        </w:p>
      </w:docPartBody>
    </w:docPart>
    <w:docPart>
      <w:docPartPr>
        <w:name w:val="50456F84F7144A1F9CB7A6F38BB0CDD8"/>
        <w:category>
          <w:name w:val="General"/>
          <w:gallery w:val="placeholder"/>
        </w:category>
        <w:types>
          <w:type w:val="bbPlcHdr"/>
        </w:types>
        <w:behaviors>
          <w:behavior w:val="content"/>
        </w:behaviors>
        <w:guid w:val="{C09E362D-7C7C-4B84-BD44-9A6F3C95ACA0}"/>
      </w:docPartPr>
      <w:docPartBody>
        <w:p w:rsidR="00517159" w:rsidRDefault="00FC164F" w:rsidP="00FC164F">
          <w:pPr>
            <w:pStyle w:val="50456F84F7144A1F9CB7A6F38BB0CDD83"/>
          </w:pPr>
          <w:r w:rsidRPr="004C2E79">
            <w:rPr>
              <w:rStyle w:val="PlaceholderText"/>
            </w:rPr>
            <w:t>Click here to enter text.</w:t>
          </w:r>
        </w:p>
      </w:docPartBody>
    </w:docPart>
    <w:docPart>
      <w:docPartPr>
        <w:name w:val="64DC625A22C641ACBFB418E2DBB7E39A"/>
        <w:category>
          <w:name w:val="General"/>
          <w:gallery w:val="placeholder"/>
        </w:category>
        <w:types>
          <w:type w:val="bbPlcHdr"/>
        </w:types>
        <w:behaviors>
          <w:behavior w:val="content"/>
        </w:behaviors>
        <w:guid w:val="{1D170F7B-CACD-4E9A-B69A-C4B370572AAF}"/>
      </w:docPartPr>
      <w:docPartBody>
        <w:p w:rsidR="00517159" w:rsidRDefault="00FC164F" w:rsidP="00FC164F">
          <w:pPr>
            <w:pStyle w:val="64DC625A22C641ACBFB418E2DBB7E39A3"/>
          </w:pPr>
          <w:r w:rsidRPr="004C2E79">
            <w:rPr>
              <w:rStyle w:val="PlaceholderText"/>
            </w:rPr>
            <w:t>Click here to enter text.</w:t>
          </w:r>
        </w:p>
      </w:docPartBody>
    </w:docPart>
    <w:docPart>
      <w:docPartPr>
        <w:name w:val="A84A0CCBEB694F8397FA4014E3A7846B"/>
        <w:category>
          <w:name w:val="General"/>
          <w:gallery w:val="placeholder"/>
        </w:category>
        <w:types>
          <w:type w:val="bbPlcHdr"/>
        </w:types>
        <w:behaviors>
          <w:behavior w:val="content"/>
        </w:behaviors>
        <w:guid w:val="{52846FCE-6E3A-4418-A5E1-749776354405}"/>
      </w:docPartPr>
      <w:docPartBody>
        <w:p w:rsidR="00517159" w:rsidRDefault="00FC164F" w:rsidP="00FC164F">
          <w:pPr>
            <w:pStyle w:val="A84A0CCBEB694F8397FA4014E3A7846B3"/>
          </w:pPr>
          <w:r w:rsidRPr="004C2E79">
            <w:rPr>
              <w:rStyle w:val="PlaceholderText"/>
            </w:rPr>
            <w:t>Click here to enter text.</w:t>
          </w:r>
        </w:p>
      </w:docPartBody>
    </w:docPart>
    <w:docPart>
      <w:docPartPr>
        <w:name w:val="DD691CFF298F4A8693F42816B2604578"/>
        <w:category>
          <w:name w:val="General"/>
          <w:gallery w:val="placeholder"/>
        </w:category>
        <w:types>
          <w:type w:val="bbPlcHdr"/>
        </w:types>
        <w:behaviors>
          <w:behavior w:val="content"/>
        </w:behaviors>
        <w:guid w:val="{3CCB86EB-84F2-496D-B0AB-25AE099B4574}"/>
      </w:docPartPr>
      <w:docPartBody>
        <w:p w:rsidR="00517159" w:rsidRDefault="00FC164F" w:rsidP="00FC164F">
          <w:pPr>
            <w:pStyle w:val="DD691CFF298F4A8693F42816B26045783"/>
          </w:pPr>
          <w:r w:rsidRPr="004C2E79">
            <w:rPr>
              <w:rStyle w:val="PlaceholderText"/>
            </w:rPr>
            <w:t>Click here to enter text.</w:t>
          </w:r>
        </w:p>
      </w:docPartBody>
    </w:docPart>
    <w:docPart>
      <w:docPartPr>
        <w:name w:val="E9E7DEE3E754437C906BA34DC9F4BA0B"/>
        <w:category>
          <w:name w:val="General"/>
          <w:gallery w:val="placeholder"/>
        </w:category>
        <w:types>
          <w:type w:val="bbPlcHdr"/>
        </w:types>
        <w:behaviors>
          <w:behavior w:val="content"/>
        </w:behaviors>
        <w:guid w:val="{E9814089-8DA1-48F8-91F8-10C03E6A81FE}"/>
      </w:docPartPr>
      <w:docPartBody>
        <w:p w:rsidR="00517159" w:rsidRDefault="00FC164F" w:rsidP="00FC164F">
          <w:pPr>
            <w:pStyle w:val="E9E7DEE3E754437C906BA34DC9F4BA0B3"/>
          </w:pPr>
          <w:r w:rsidRPr="004C2E79">
            <w:rPr>
              <w:rStyle w:val="PlaceholderText"/>
            </w:rPr>
            <w:t>Click here to enter text.</w:t>
          </w:r>
        </w:p>
      </w:docPartBody>
    </w:docPart>
    <w:docPart>
      <w:docPartPr>
        <w:name w:val="2EE282F0CEE143E3A3F5241C96EA85F4"/>
        <w:category>
          <w:name w:val="General"/>
          <w:gallery w:val="placeholder"/>
        </w:category>
        <w:types>
          <w:type w:val="bbPlcHdr"/>
        </w:types>
        <w:behaviors>
          <w:behavior w:val="content"/>
        </w:behaviors>
        <w:guid w:val="{4BBC4EE9-EA38-4BDC-AFC0-9F6C3F1E135C}"/>
      </w:docPartPr>
      <w:docPartBody>
        <w:p w:rsidR="00517159" w:rsidRDefault="00FC164F" w:rsidP="00FC164F">
          <w:pPr>
            <w:pStyle w:val="2EE282F0CEE143E3A3F5241C96EA85F43"/>
          </w:pPr>
          <w:r w:rsidRPr="004C2E79">
            <w:rPr>
              <w:rStyle w:val="PlaceholderText"/>
            </w:rPr>
            <w:t>Click here to enter text.</w:t>
          </w:r>
        </w:p>
      </w:docPartBody>
    </w:docPart>
    <w:docPart>
      <w:docPartPr>
        <w:name w:val="403638C20FE445CFABA0D34D9A48F07F"/>
        <w:category>
          <w:name w:val="General"/>
          <w:gallery w:val="placeholder"/>
        </w:category>
        <w:types>
          <w:type w:val="bbPlcHdr"/>
        </w:types>
        <w:behaviors>
          <w:behavior w:val="content"/>
        </w:behaviors>
        <w:guid w:val="{A8AA8AB7-115C-4F3A-A228-F05AE1C7052B}"/>
      </w:docPartPr>
      <w:docPartBody>
        <w:p w:rsidR="00517159" w:rsidRDefault="00FC164F" w:rsidP="00FC164F">
          <w:pPr>
            <w:pStyle w:val="403638C20FE445CFABA0D34D9A48F07F3"/>
          </w:pPr>
          <w:r w:rsidRPr="004C2E79">
            <w:rPr>
              <w:rStyle w:val="PlaceholderText"/>
            </w:rPr>
            <w:t>Click here to enter text.</w:t>
          </w:r>
        </w:p>
      </w:docPartBody>
    </w:docPart>
    <w:docPart>
      <w:docPartPr>
        <w:name w:val="16BADACCFB014D40AEEAAEBAB6C7E525"/>
        <w:category>
          <w:name w:val="General"/>
          <w:gallery w:val="placeholder"/>
        </w:category>
        <w:types>
          <w:type w:val="bbPlcHdr"/>
        </w:types>
        <w:behaviors>
          <w:behavior w:val="content"/>
        </w:behaviors>
        <w:guid w:val="{7E5C6B8F-5A0C-4E7A-B4EB-CBA7653B06C7}"/>
      </w:docPartPr>
      <w:docPartBody>
        <w:p w:rsidR="00517159" w:rsidRDefault="00FC164F" w:rsidP="00FC164F">
          <w:pPr>
            <w:pStyle w:val="16BADACCFB014D40AEEAAEBAB6C7E5253"/>
          </w:pPr>
          <w:r w:rsidRPr="004C2E79">
            <w:rPr>
              <w:rStyle w:val="PlaceholderText"/>
            </w:rPr>
            <w:t>Click here to enter text.</w:t>
          </w:r>
        </w:p>
      </w:docPartBody>
    </w:docPart>
    <w:docPart>
      <w:docPartPr>
        <w:name w:val="3B3E7DB65DD44E9DAC1D7FA92CE28C98"/>
        <w:category>
          <w:name w:val="General"/>
          <w:gallery w:val="placeholder"/>
        </w:category>
        <w:types>
          <w:type w:val="bbPlcHdr"/>
        </w:types>
        <w:behaviors>
          <w:behavior w:val="content"/>
        </w:behaviors>
        <w:guid w:val="{AAC172F2-8658-45FD-90E5-1A3C0DF9B001}"/>
      </w:docPartPr>
      <w:docPartBody>
        <w:p w:rsidR="00517159" w:rsidRDefault="00FC164F" w:rsidP="00FC164F">
          <w:pPr>
            <w:pStyle w:val="3B3E7DB65DD44E9DAC1D7FA92CE28C983"/>
          </w:pPr>
          <w:r w:rsidRPr="004C2E79">
            <w:rPr>
              <w:rStyle w:val="PlaceholderText"/>
            </w:rPr>
            <w:t>Click here to enter text.</w:t>
          </w:r>
        </w:p>
      </w:docPartBody>
    </w:docPart>
    <w:docPart>
      <w:docPartPr>
        <w:name w:val="9BD64FE2B2E64710A746F5F1D2CC3D21"/>
        <w:category>
          <w:name w:val="General"/>
          <w:gallery w:val="placeholder"/>
        </w:category>
        <w:types>
          <w:type w:val="bbPlcHdr"/>
        </w:types>
        <w:behaviors>
          <w:behavior w:val="content"/>
        </w:behaviors>
        <w:guid w:val="{28206D38-2216-415B-9832-70D837D28505}"/>
      </w:docPartPr>
      <w:docPartBody>
        <w:p w:rsidR="00517159" w:rsidRDefault="00FC164F" w:rsidP="00FC164F">
          <w:pPr>
            <w:pStyle w:val="9BD64FE2B2E64710A746F5F1D2CC3D213"/>
          </w:pPr>
          <w:r w:rsidRPr="004C2E79">
            <w:rPr>
              <w:rStyle w:val="PlaceholderText"/>
            </w:rPr>
            <w:t>Click here to enter text.</w:t>
          </w:r>
        </w:p>
      </w:docPartBody>
    </w:docPart>
    <w:docPart>
      <w:docPartPr>
        <w:name w:val="6F14C11DCBD04403BDB1B4848BD2C849"/>
        <w:category>
          <w:name w:val="General"/>
          <w:gallery w:val="placeholder"/>
        </w:category>
        <w:types>
          <w:type w:val="bbPlcHdr"/>
        </w:types>
        <w:behaviors>
          <w:behavior w:val="content"/>
        </w:behaviors>
        <w:guid w:val="{3E7844F9-7DAA-43A9-AC2B-4E0F312A8710}"/>
      </w:docPartPr>
      <w:docPartBody>
        <w:p w:rsidR="00517159" w:rsidRDefault="00FC164F" w:rsidP="00FC164F">
          <w:pPr>
            <w:pStyle w:val="6F14C11DCBD04403BDB1B4848BD2C8493"/>
          </w:pPr>
          <w:r w:rsidRPr="004C2E79">
            <w:rPr>
              <w:rStyle w:val="PlaceholderText"/>
            </w:rPr>
            <w:t>Click here to enter text.</w:t>
          </w:r>
        </w:p>
      </w:docPartBody>
    </w:docPart>
    <w:docPart>
      <w:docPartPr>
        <w:name w:val="D4A78D67813748EDB975695C78DA1CA8"/>
        <w:category>
          <w:name w:val="General"/>
          <w:gallery w:val="placeholder"/>
        </w:category>
        <w:types>
          <w:type w:val="bbPlcHdr"/>
        </w:types>
        <w:behaviors>
          <w:behavior w:val="content"/>
        </w:behaviors>
        <w:guid w:val="{24983F28-36D5-4831-956D-85D94F4FA79D}"/>
      </w:docPartPr>
      <w:docPartBody>
        <w:p w:rsidR="00517159" w:rsidRDefault="00FC164F" w:rsidP="00FC164F">
          <w:pPr>
            <w:pStyle w:val="D4A78D67813748EDB975695C78DA1CA83"/>
          </w:pPr>
          <w:r w:rsidRPr="004C2E79">
            <w:rPr>
              <w:rStyle w:val="PlaceholderText"/>
            </w:rPr>
            <w:t>Click here to enter text.</w:t>
          </w:r>
        </w:p>
      </w:docPartBody>
    </w:docPart>
    <w:docPart>
      <w:docPartPr>
        <w:name w:val="E5B350C41D6C43D98C54650DD26E5A9E"/>
        <w:category>
          <w:name w:val="General"/>
          <w:gallery w:val="placeholder"/>
        </w:category>
        <w:types>
          <w:type w:val="bbPlcHdr"/>
        </w:types>
        <w:behaviors>
          <w:behavior w:val="content"/>
        </w:behaviors>
        <w:guid w:val="{BD7E9A9B-05A2-408E-8B08-EFD7CAE9420F}"/>
      </w:docPartPr>
      <w:docPartBody>
        <w:p w:rsidR="00517159" w:rsidRDefault="00FC164F" w:rsidP="00FC164F">
          <w:pPr>
            <w:pStyle w:val="E5B350C41D6C43D98C54650DD26E5A9E3"/>
          </w:pPr>
          <w:r w:rsidRPr="004C2E79">
            <w:rPr>
              <w:rStyle w:val="PlaceholderText"/>
            </w:rPr>
            <w:t>Click here to enter text.</w:t>
          </w:r>
        </w:p>
      </w:docPartBody>
    </w:docPart>
    <w:docPart>
      <w:docPartPr>
        <w:name w:val="4CC0F4DD29E54489A190B2DF180EBDD7"/>
        <w:category>
          <w:name w:val="General"/>
          <w:gallery w:val="placeholder"/>
        </w:category>
        <w:types>
          <w:type w:val="bbPlcHdr"/>
        </w:types>
        <w:behaviors>
          <w:behavior w:val="content"/>
        </w:behaviors>
        <w:guid w:val="{BE663FFB-B35C-4FAA-88C8-9403EE62DB01}"/>
      </w:docPartPr>
      <w:docPartBody>
        <w:p w:rsidR="00517159" w:rsidRDefault="00FC164F" w:rsidP="00FC164F">
          <w:pPr>
            <w:pStyle w:val="4CC0F4DD29E54489A190B2DF180EBDD73"/>
          </w:pPr>
          <w:r w:rsidRPr="004C2E79">
            <w:rPr>
              <w:rStyle w:val="PlaceholderText"/>
            </w:rPr>
            <w:t>Click here to enter text.</w:t>
          </w:r>
        </w:p>
      </w:docPartBody>
    </w:docPart>
    <w:docPart>
      <w:docPartPr>
        <w:name w:val="9A595EF8A9E7455C863E3FEFAB79B05F"/>
        <w:category>
          <w:name w:val="General"/>
          <w:gallery w:val="placeholder"/>
        </w:category>
        <w:types>
          <w:type w:val="bbPlcHdr"/>
        </w:types>
        <w:behaviors>
          <w:behavior w:val="content"/>
        </w:behaviors>
        <w:guid w:val="{B3BD933A-0839-48EF-BDD0-DD3CD3381DA7}"/>
      </w:docPartPr>
      <w:docPartBody>
        <w:p w:rsidR="00517159" w:rsidRDefault="00FC164F" w:rsidP="00FC164F">
          <w:pPr>
            <w:pStyle w:val="9A595EF8A9E7455C863E3FEFAB79B05F1"/>
          </w:pPr>
          <w:r w:rsidRPr="004C2E79">
            <w:rPr>
              <w:rStyle w:val="PlaceholderText"/>
            </w:rPr>
            <w:t>Click here to enter text.</w:t>
          </w:r>
        </w:p>
      </w:docPartBody>
    </w:docPart>
    <w:docPart>
      <w:docPartPr>
        <w:name w:val="5C549DC2DA664EB4ABB0ABFCFBD5E3F3"/>
        <w:category>
          <w:name w:val="General"/>
          <w:gallery w:val="placeholder"/>
        </w:category>
        <w:types>
          <w:type w:val="bbPlcHdr"/>
        </w:types>
        <w:behaviors>
          <w:behavior w:val="content"/>
        </w:behaviors>
        <w:guid w:val="{79BB0E8F-4DC3-42F5-880E-73FD915875CC}"/>
      </w:docPartPr>
      <w:docPartBody>
        <w:p w:rsidR="00517159" w:rsidRDefault="00FC164F" w:rsidP="00FC164F">
          <w:pPr>
            <w:pStyle w:val="5C549DC2DA664EB4ABB0ABFCFBD5E3F3"/>
          </w:pPr>
          <w:r w:rsidRPr="004C2E7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Denk One">
    <w:panose1 w:val="02000506060000020004"/>
    <w:charset w:val="00"/>
    <w:family w:val="auto"/>
    <w:pitch w:val="variable"/>
    <w:sig w:usb0="A00000EF" w:usb1="5000004B" w:usb2="00000000" w:usb3="00000000" w:csb0="00000111" w:csb1="00000000"/>
  </w:font>
  <w:font w:name="Nunito">
    <w:panose1 w:val="02000303000000000000"/>
    <w:charset w:val="00"/>
    <w:family w:val="auto"/>
    <w:pitch w:val="variable"/>
    <w:sig w:usb0="A00000EF" w:usb1="4000204B" w:usb2="00000000" w:usb3="00000000" w:csb0="00000093"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C164F"/>
    <w:rsid w:val="00195ECF"/>
    <w:rsid w:val="00517159"/>
    <w:rsid w:val="00E405AF"/>
    <w:rsid w:val="00FC16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164F"/>
    <w:rPr>
      <w:color w:val="808080"/>
    </w:rPr>
  </w:style>
  <w:style w:type="paragraph" w:customStyle="1" w:styleId="CA9209BE55C242C3ADB9A838129B0CFE">
    <w:name w:val="CA9209BE55C242C3ADB9A838129B0CFE"/>
    <w:rsid w:val="00FC164F"/>
  </w:style>
  <w:style w:type="paragraph" w:customStyle="1" w:styleId="BA38EA1CEFAD4902879C2175EB63B0F1">
    <w:name w:val="BA38EA1CEFAD4902879C2175EB63B0F1"/>
    <w:rsid w:val="00FC164F"/>
  </w:style>
  <w:style w:type="paragraph" w:customStyle="1" w:styleId="9FD3C7E1969C42439C4173B9A27E3D14">
    <w:name w:val="9FD3C7E1969C42439C4173B9A27E3D14"/>
    <w:rsid w:val="00FC164F"/>
  </w:style>
  <w:style w:type="paragraph" w:customStyle="1" w:styleId="C128825C79234F80AF57D6C938F1A974">
    <w:name w:val="C128825C79234F80AF57D6C938F1A974"/>
    <w:rsid w:val="00FC164F"/>
  </w:style>
  <w:style w:type="paragraph" w:customStyle="1" w:styleId="ADE7552BD90C4675A7CF753AD536AFF1">
    <w:name w:val="ADE7552BD90C4675A7CF753AD536AFF1"/>
    <w:rsid w:val="00FC164F"/>
  </w:style>
  <w:style w:type="paragraph" w:customStyle="1" w:styleId="3F1EF73952A14AA58AF49345BB953763">
    <w:name w:val="3F1EF73952A14AA58AF49345BB953763"/>
    <w:rsid w:val="00FC164F"/>
  </w:style>
  <w:style w:type="paragraph" w:customStyle="1" w:styleId="A05CA28FAC1848EDAFD827C5AC2798F5">
    <w:name w:val="A05CA28FAC1848EDAFD827C5AC2798F5"/>
    <w:rsid w:val="00FC164F"/>
  </w:style>
  <w:style w:type="paragraph" w:customStyle="1" w:styleId="4F69B56213DD49E2BE93DEDFACD0371C">
    <w:name w:val="4F69B56213DD49E2BE93DEDFACD0371C"/>
    <w:rsid w:val="00FC164F"/>
  </w:style>
  <w:style w:type="paragraph" w:customStyle="1" w:styleId="5246410E044E403B98185614B98070AF">
    <w:name w:val="5246410E044E403B98185614B98070AF"/>
    <w:rsid w:val="00FC164F"/>
  </w:style>
  <w:style w:type="paragraph" w:customStyle="1" w:styleId="88DFAD00E675446CB4CC5463A24556CE">
    <w:name w:val="88DFAD00E675446CB4CC5463A24556CE"/>
    <w:rsid w:val="00FC164F"/>
  </w:style>
  <w:style w:type="paragraph" w:customStyle="1" w:styleId="DE1122C357104975AAD4AE60BBEA8E25">
    <w:name w:val="DE1122C357104975AAD4AE60BBEA8E25"/>
    <w:rsid w:val="00FC164F"/>
  </w:style>
  <w:style w:type="paragraph" w:customStyle="1" w:styleId="B815B273AC0943079540ECD9F7756026">
    <w:name w:val="B815B273AC0943079540ECD9F7756026"/>
    <w:rsid w:val="00FC164F"/>
  </w:style>
  <w:style w:type="paragraph" w:customStyle="1" w:styleId="3756734AD65942B88D4D0E14A8DB75A0">
    <w:name w:val="3756734AD65942B88D4D0E14A8DB75A0"/>
    <w:rsid w:val="00FC164F"/>
  </w:style>
  <w:style w:type="paragraph" w:customStyle="1" w:styleId="612A76BF41994ECF91035D788820B5F2">
    <w:name w:val="612A76BF41994ECF91035D788820B5F2"/>
    <w:rsid w:val="00FC164F"/>
    <w:rPr>
      <w:rFonts w:eastAsiaTheme="minorHAnsi"/>
    </w:rPr>
  </w:style>
  <w:style w:type="paragraph" w:customStyle="1" w:styleId="566A8335ACEF470A8650DE3F55DBD5AB">
    <w:name w:val="566A8335ACEF470A8650DE3F55DBD5AB"/>
    <w:rsid w:val="00FC164F"/>
    <w:rPr>
      <w:rFonts w:eastAsiaTheme="minorHAnsi"/>
    </w:rPr>
  </w:style>
  <w:style w:type="paragraph" w:customStyle="1" w:styleId="2EB6295CB6444E8995B230ABCEE0BA71">
    <w:name w:val="2EB6295CB6444E8995B230ABCEE0BA71"/>
    <w:rsid w:val="00FC164F"/>
    <w:rPr>
      <w:rFonts w:eastAsiaTheme="minorHAnsi"/>
    </w:rPr>
  </w:style>
  <w:style w:type="paragraph" w:customStyle="1" w:styleId="7100983B15F84859A67A3A2E380ED80C">
    <w:name w:val="7100983B15F84859A67A3A2E380ED80C"/>
    <w:rsid w:val="00FC164F"/>
    <w:rPr>
      <w:rFonts w:eastAsiaTheme="minorHAnsi"/>
    </w:rPr>
  </w:style>
  <w:style w:type="paragraph" w:customStyle="1" w:styleId="097BFA03AAE94750A8510A33B9B37D80">
    <w:name w:val="097BFA03AAE94750A8510A33B9B37D80"/>
    <w:rsid w:val="00FC164F"/>
    <w:rPr>
      <w:rFonts w:eastAsiaTheme="minorHAnsi"/>
    </w:rPr>
  </w:style>
  <w:style w:type="paragraph" w:customStyle="1" w:styleId="069C915EAD0545DEA6AB770CF4D2F5A4">
    <w:name w:val="069C915EAD0545DEA6AB770CF4D2F5A4"/>
    <w:rsid w:val="00FC164F"/>
    <w:rPr>
      <w:rFonts w:eastAsiaTheme="minorHAnsi"/>
    </w:rPr>
  </w:style>
  <w:style w:type="paragraph" w:customStyle="1" w:styleId="50456F84F7144A1F9CB7A6F38BB0CDD8">
    <w:name w:val="50456F84F7144A1F9CB7A6F38BB0CDD8"/>
    <w:rsid w:val="00FC164F"/>
    <w:rPr>
      <w:rFonts w:eastAsiaTheme="minorHAnsi"/>
    </w:rPr>
  </w:style>
  <w:style w:type="paragraph" w:customStyle="1" w:styleId="64DC625A22C641ACBFB418E2DBB7E39A">
    <w:name w:val="64DC625A22C641ACBFB418E2DBB7E39A"/>
    <w:rsid w:val="00FC164F"/>
    <w:rPr>
      <w:rFonts w:eastAsiaTheme="minorHAnsi"/>
    </w:rPr>
  </w:style>
  <w:style w:type="paragraph" w:customStyle="1" w:styleId="A84A0CCBEB694F8397FA4014E3A7846B">
    <w:name w:val="A84A0CCBEB694F8397FA4014E3A7846B"/>
    <w:rsid w:val="00FC164F"/>
    <w:rPr>
      <w:rFonts w:eastAsiaTheme="minorHAnsi"/>
    </w:rPr>
  </w:style>
  <w:style w:type="paragraph" w:customStyle="1" w:styleId="CA9209BE55C242C3ADB9A838129B0CFE1">
    <w:name w:val="CA9209BE55C242C3ADB9A838129B0CFE1"/>
    <w:rsid w:val="00FC164F"/>
    <w:rPr>
      <w:rFonts w:eastAsiaTheme="minorHAnsi"/>
    </w:rPr>
  </w:style>
  <w:style w:type="paragraph" w:customStyle="1" w:styleId="DD691CFF298F4A8693F42816B2604578">
    <w:name w:val="DD691CFF298F4A8693F42816B2604578"/>
    <w:rsid w:val="00FC164F"/>
    <w:rPr>
      <w:rFonts w:eastAsiaTheme="minorHAnsi"/>
    </w:rPr>
  </w:style>
  <w:style w:type="paragraph" w:customStyle="1" w:styleId="E9E7DEE3E754437C906BA34DC9F4BA0B">
    <w:name w:val="E9E7DEE3E754437C906BA34DC9F4BA0B"/>
    <w:rsid w:val="00FC164F"/>
    <w:rPr>
      <w:rFonts w:eastAsiaTheme="minorHAnsi"/>
    </w:rPr>
  </w:style>
  <w:style w:type="paragraph" w:customStyle="1" w:styleId="2EE282F0CEE143E3A3F5241C96EA85F4">
    <w:name w:val="2EE282F0CEE143E3A3F5241C96EA85F4"/>
    <w:rsid w:val="00FC164F"/>
    <w:rPr>
      <w:rFonts w:eastAsiaTheme="minorHAnsi"/>
    </w:rPr>
  </w:style>
  <w:style w:type="paragraph" w:customStyle="1" w:styleId="403638C20FE445CFABA0D34D9A48F07F">
    <w:name w:val="403638C20FE445CFABA0D34D9A48F07F"/>
    <w:rsid w:val="00FC164F"/>
    <w:rPr>
      <w:rFonts w:eastAsiaTheme="minorHAnsi"/>
    </w:rPr>
  </w:style>
  <w:style w:type="paragraph" w:customStyle="1" w:styleId="BA38EA1CEFAD4902879C2175EB63B0F11">
    <w:name w:val="BA38EA1CEFAD4902879C2175EB63B0F11"/>
    <w:rsid w:val="00FC164F"/>
    <w:rPr>
      <w:rFonts w:eastAsiaTheme="minorHAnsi"/>
    </w:rPr>
  </w:style>
  <w:style w:type="paragraph" w:customStyle="1" w:styleId="16BADACCFB014D40AEEAAEBAB6C7E525">
    <w:name w:val="16BADACCFB014D40AEEAAEBAB6C7E525"/>
    <w:rsid w:val="00FC164F"/>
    <w:rPr>
      <w:rFonts w:eastAsiaTheme="minorHAnsi"/>
    </w:rPr>
  </w:style>
  <w:style w:type="paragraph" w:customStyle="1" w:styleId="3B3E7DB65DD44E9DAC1D7FA92CE28C98">
    <w:name w:val="3B3E7DB65DD44E9DAC1D7FA92CE28C98"/>
    <w:rsid w:val="00FC164F"/>
    <w:rPr>
      <w:rFonts w:eastAsiaTheme="minorHAnsi"/>
    </w:rPr>
  </w:style>
  <w:style w:type="paragraph" w:customStyle="1" w:styleId="9BD64FE2B2E64710A746F5F1D2CC3D21">
    <w:name w:val="9BD64FE2B2E64710A746F5F1D2CC3D21"/>
    <w:rsid w:val="00FC164F"/>
    <w:rPr>
      <w:rFonts w:eastAsiaTheme="minorHAnsi"/>
    </w:rPr>
  </w:style>
  <w:style w:type="paragraph" w:customStyle="1" w:styleId="6F14C11DCBD04403BDB1B4848BD2C849">
    <w:name w:val="6F14C11DCBD04403BDB1B4848BD2C849"/>
    <w:rsid w:val="00FC164F"/>
    <w:rPr>
      <w:rFonts w:eastAsiaTheme="minorHAnsi"/>
    </w:rPr>
  </w:style>
  <w:style w:type="paragraph" w:customStyle="1" w:styleId="D4A78D67813748EDB975695C78DA1CA8">
    <w:name w:val="D4A78D67813748EDB975695C78DA1CA8"/>
    <w:rsid w:val="00FC164F"/>
    <w:rPr>
      <w:rFonts w:eastAsiaTheme="minorHAnsi"/>
    </w:rPr>
  </w:style>
  <w:style w:type="paragraph" w:customStyle="1" w:styleId="E5B350C41D6C43D98C54650DD26E5A9E">
    <w:name w:val="E5B350C41D6C43D98C54650DD26E5A9E"/>
    <w:rsid w:val="00FC164F"/>
    <w:rPr>
      <w:rFonts w:eastAsiaTheme="minorHAnsi"/>
    </w:rPr>
  </w:style>
  <w:style w:type="paragraph" w:customStyle="1" w:styleId="4CC0F4DD29E54489A190B2DF180EBDD7">
    <w:name w:val="4CC0F4DD29E54489A190B2DF180EBDD7"/>
    <w:rsid w:val="00FC164F"/>
    <w:rPr>
      <w:rFonts w:eastAsiaTheme="minorHAnsi"/>
    </w:rPr>
  </w:style>
  <w:style w:type="paragraph" w:customStyle="1" w:styleId="81860A05AF64422CB4B1DAD51F8D8FC6">
    <w:name w:val="81860A05AF64422CB4B1DAD51F8D8FC6"/>
    <w:rsid w:val="00FC164F"/>
    <w:rPr>
      <w:rFonts w:eastAsiaTheme="minorHAnsi"/>
    </w:rPr>
  </w:style>
  <w:style w:type="paragraph" w:customStyle="1" w:styleId="B815B273AC0943079540ECD9F77560261">
    <w:name w:val="B815B273AC0943079540ECD9F77560261"/>
    <w:rsid w:val="00FC164F"/>
    <w:rPr>
      <w:rFonts w:eastAsiaTheme="minorHAnsi"/>
    </w:rPr>
  </w:style>
  <w:style w:type="paragraph" w:customStyle="1" w:styleId="3756734AD65942B88D4D0E14A8DB75A01">
    <w:name w:val="3756734AD65942B88D4D0E14A8DB75A01"/>
    <w:rsid w:val="00FC164F"/>
    <w:rPr>
      <w:rFonts w:eastAsiaTheme="minorHAnsi"/>
    </w:rPr>
  </w:style>
  <w:style w:type="paragraph" w:customStyle="1" w:styleId="612A76BF41994ECF91035D788820B5F21">
    <w:name w:val="612A76BF41994ECF91035D788820B5F21"/>
    <w:rsid w:val="00FC164F"/>
    <w:rPr>
      <w:rFonts w:eastAsiaTheme="minorHAnsi"/>
    </w:rPr>
  </w:style>
  <w:style w:type="paragraph" w:customStyle="1" w:styleId="566A8335ACEF470A8650DE3F55DBD5AB1">
    <w:name w:val="566A8335ACEF470A8650DE3F55DBD5AB1"/>
    <w:rsid w:val="00FC164F"/>
    <w:rPr>
      <w:rFonts w:eastAsiaTheme="minorHAnsi"/>
    </w:rPr>
  </w:style>
  <w:style w:type="paragraph" w:customStyle="1" w:styleId="2EB6295CB6444E8995B230ABCEE0BA711">
    <w:name w:val="2EB6295CB6444E8995B230ABCEE0BA711"/>
    <w:rsid w:val="00FC164F"/>
    <w:rPr>
      <w:rFonts w:eastAsiaTheme="minorHAnsi"/>
    </w:rPr>
  </w:style>
  <w:style w:type="paragraph" w:customStyle="1" w:styleId="7100983B15F84859A67A3A2E380ED80C1">
    <w:name w:val="7100983B15F84859A67A3A2E380ED80C1"/>
    <w:rsid w:val="00FC164F"/>
    <w:rPr>
      <w:rFonts w:eastAsiaTheme="minorHAnsi"/>
    </w:rPr>
  </w:style>
  <w:style w:type="paragraph" w:customStyle="1" w:styleId="097BFA03AAE94750A8510A33B9B37D801">
    <w:name w:val="097BFA03AAE94750A8510A33B9B37D801"/>
    <w:rsid w:val="00FC164F"/>
    <w:rPr>
      <w:rFonts w:eastAsiaTheme="minorHAnsi"/>
    </w:rPr>
  </w:style>
  <w:style w:type="paragraph" w:customStyle="1" w:styleId="069C915EAD0545DEA6AB770CF4D2F5A41">
    <w:name w:val="069C915EAD0545DEA6AB770CF4D2F5A41"/>
    <w:rsid w:val="00FC164F"/>
    <w:rPr>
      <w:rFonts w:eastAsiaTheme="minorHAnsi"/>
    </w:rPr>
  </w:style>
  <w:style w:type="paragraph" w:customStyle="1" w:styleId="50456F84F7144A1F9CB7A6F38BB0CDD81">
    <w:name w:val="50456F84F7144A1F9CB7A6F38BB0CDD81"/>
    <w:rsid w:val="00FC164F"/>
    <w:rPr>
      <w:rFonts w:eastAsiaTheme="minorHAnsi"/>
    </w:rPr>
  </w:style>
  <w:style w:type="paragraph" w:customStyle="1" w:styleId="64DC625A22C641ACBFB418E2DBB7E39A1">
    <w:name w:val="64DC625A22C641ACBFB418E2DBB7E39A1"/>
    <w:rsid w:val="00FC164F"/>
    <w:rPr>
      <w:rFonts w:eastAsiaTheme="minorHAnsi"/>
    </w:rPr>
  </w:style>
  <w:style w:type="paragraph" w:customStyle="1" w:styleId="A84A0CCBEB694F8397FA4014E3A7846B1">
    <w:name w:val="A84A0CCBEB694F8397FA4014E3A7846B1"/>
    <w:rsid w:val="00FC164F"/>
    <w:rPr>
      <w:rFonts w:eastAsiaTheme="minorHAnsi"/>
    </w:rPr>
  </w:style>
  <w:style w:type="paragraph" w:customStyle="1" w:styleId="CA9209BE55C242C3ADB9A838129B0CFE2">
    <w:name w:val="CA9209BE55C242C3ADB9A838129B0CFE2"/>
    <w:rsid w:val="00FC164F"/>
    <w:rPr>
      <w:rFonts w:eastAsiaTheme="minorHAnsi"/>
    </w:rPr>
  </w:style>
  <w:style w:type="paragraph" w:customStyle="1" w:styleId="DD691CFF298F4A8693F42816B26045781">
    <w:name w:val="DD691CFF298F4A8693F42816B26045781"/>
    <w:rsid w:val="00FC164F"/>
    <w:rPr>
      <w:rFonts w:eastAsiaTheme="minorHAnsi"/>
    </w:rPr>
  </w:style>
  <w:style w:type="paragraph" w:customStyle="1" w:styleId="E9E7DEE3E754437C906BA34DC9F4BA0B1">
    <w:name w:val="E9E7DEE3E754437C906BA34DC9F4BA0B1"/>
    <w:rsid w:val="00FC164F"/>
    <w:rPr>
      <w:rFonts w:eastAsiaTheme="minorHAnsi"/>
    </w:rPr>
  </w:style>
  <w:style w:type="paragraph" w:customStyle="1" w:styleId="2EE282F0CEE143E3A3F5241C96EA85F41">
    <w:name w:val="2EE282F0CEE143E3A3F5241C96EA85F41"/>
    <w:rsid w:val="00FC164F"/>
    <w:rPr>
      <w:rFonts w:eastAsiaTheme="minorHAnsi"/>
    </w:rPr>
  </w:style>
  <w:style w:type="paragraph" w:customStyle="1" w:styleId="403638C20FE445CFABA0D34D9A48F07F1">
    <w:name w:val="403638C20FE445CFABA0D34D9A48F07F1"/>
    <w:rsid w:val="00FC164F"/>
    <w:rPr>
      <w:rFonts w:eastAsiaTheme="minorHAnsi"/>
    </w:rPr>
  </w:style>
  <w:style w:type="paragraph" w:customStyle="1" w:styleId="BA38EA1CEFAD4902879C2175EB63B0F12">
    <w:name w:val="BA38EA1CEFAD4902879C2175EB63B0F12"/>
    <w:rsid w:val="00FC164F"/>
    <w:rPr>
      <w:rFonts w:eastAsiaTheme="minorHAnsi"/>
    </w:rPr>
  </w:style>
  <w:style w:type="paragraph" w:customStyle="1" w:styleId="16BADACCFB014D40AEEAAEBAB6C7E5251">
    <w:name w:val="16BADACCFB014D40AEEAAEBAB6C7E5251"/>
    <w:rsid w:val="00FC164F"/>
    <w:rPr>
      <w:rFonts w:eastAsiaTheme="minorHAnsi"/>
    </w:rPr>
  </w:style>
  <w:style w:type="paragraph" w:customStyle="1" w:styleId="3B3E7DB65DD44E9DAC1D7FA92CE28C981">
    <w:name w:val="3B3E7DB65DD44E9DAC1D7FA92CE28C981"/>
    <w:rsid w:val="00FC164F"/>
    <w:rPr>
      <w:rFonts w:eastAsiaTheme="minorHAnsi"/>
    </w:rPr>
  </w:style>
  <w:style w:type="paragraph" w:customStyle="1" w:styleId="9BD64FE2B2E64710A746F5F1D2CC3D211">
    <w:name w:val="9BD64FE2B2E64710A746F5F1D2CC3D211"/>
    <w:rsid w:val="00FC164F"/>
    <w:rPr>
      <w:rFonts w:eastAsiaTheme="minorHAnsi"/>
    </w:rPr>
  </w:style>
  <w:style w:type="paragraph" w:customStyle="1" w:styleId="6F14C11DCBD04403BDB1B4848BD2C8491">
    <w:name w:val="6F14C11DCBD04403BDB1B4848BD2C8491"/>
    <w:rsid w:val="00FC164F"/>
    <w:rPr>
      <w:rFonts w:eastAsiaTheme="minorHAnsi"/>
    </w:rPr>
  </w:style>
  <w:style w:type="paragraph" w:customStyle="1" w:styleId="D4A78D67813748EDB975695C78DA1CA81">
    <w:name w:val="D4A78D67813748EDB975695C78DA1CA81"/>
    <w:rsid w:val="00FC164F"/>
    <w:rPr>
      <w:rFonts w:eastAsiaTheme="minorHAnsi"/>
    </w:rPr>
  </w:style>
  <w:style w:type="paragraph" w:customStyle="1" w:styleId="E5B350C41D6C43D98C54650DD26E5A9E1">
    <w:name w:val="E5B350C41D6C43D98C54650DD26E5A9E1"/>
    <w:rsid w:val="00FC164F"/>
    <w:rPr>
      <w:rFonts w:eastAsiaTheme="minorHAnsi"/>
    </w:rPr>
  </w:style>
  <w:style w:type="paragraph" w:customStyle="1" w:styleId="4CC0F4DD29E54489A190B2DF180EBDD71">
    <w:name w:val="4CC0F4DD29E54489A190B2DF180EBDD71"/>
    <w:rsid w:val="00FC164F"/>
    <w:rPr>
      <w:rFonts w:eastAsiaTheme="minorHAnsi"/>
    </w:rPr>
  </w:style>
  <w:style w:type="paragraph" w:customStyle="1" w:styleId="81860A05AF64422CB4B1DAD51F8D8FC61">
    <w:name w:val="81860A05AF64422CB4B1DAD51F8D8FC61"/>
    <w:rsid w:val="00FC164F"/>
    <w:rPr>
      <w:rFonts w:eastAsiaTheme="minorHAnsi"/>
    </w:rPr>
  </w:style>
  <w:style w:type="paragraph" w:customStyle="1" w:styleId="B815B273AC0943079540ECD9F77560262">
    <w:name w:val="B815B273AC0943079540ECD9F77560262"/>
    <w:rsid w:val="00FC164F"/>
    <w:rPr>
      <w:rFonts w:eastAsiaTheme="minorHAnsi"/>
    </w:rPr>
  </w:style>
  <w:style w:type="paragraph" w:customStyle="1" w:styleId="3756734AD65942B88D4D0E14A8DB75A02">
    <w:name w:val="3756734AD65942B88D4D0E14A8DB75A02"/>
    <w:rsid w:val="00FC164F"/>
    <w:rPr>
      <w:rFonts w:eastAsiaTheme="minorHAnsi"/>
    </w:rPr>
  </w:style>
  <w:style w:type="paragraph" w:customStyle="1" w:styleId="612A76BF41994ECF91035D788820B5F22">
    <w:name w:val="612A76BF41994ECF91035D788820B5F22"/>
    <w:rsid w:val="00FC164F"/>
    <w:rPr>
      <w:rFonts w:eastAsiaTheme="minorHAnsi"/>
    </w:rPr>
  </w:style>
  <w:style w:type="paragraph" w:customStyle="1" w:styleId="566A8335ACEF470A8650DE3F55DBD5AB2">
    <w:name w:val="566A8335ACEF470A8650DE3F55DBD5AB2"/>
    <w:rsid w:val="00FC164F"/>
    <w:rPr>
      <w:rFonts w:eastAsiaTheme="minorHAnsi"/>
    </w:rPr>
  </w:style>
  <w:style w:type="paragraph" w:customStyle="1" w:styleId="2EB6295CB6444E8995B230ABCEE0BA712">
    <w:name w:val="2EB6295CB6444E8995B230ABCEE0BA712"/>
    <w:rsid w:val="00FC164F"/>
    <w:rPr>
      <w:rFonts w:eastAsiaTheme="minorHAnsi"/>
    </w:rPr>
  </w:style>
  <w:style w:type="paragraph" w:customStyle="1" w:styleId="7100983B15F84859A67A3A2E380ED80C2">
    <w:name w:val="7100983B15F84859A67A3A2E380ED80C2"/>
    <w:rsid w:val="00FC164F"/>
    <w:rPr>
      <w:rFonts w:eastAsiaTheme="minorHAnsi"/>
    </w:rPr>
  </w:style>
  <w:style w:type="paragraph" w:customStyle="1" w:styleId="097BFA03AAE94750A8510A33B9B37D802">
    <w:name w:val="097BFA03AAE94750A8510A33B9B37D802"/>
    <w:rsid w:val="00FC164F"/>
    <w:rPr>
      <w:rFonts w:eastAsiaTheme="minorHAnsi"/>
    </w:rPr>
  </w:style>
  <w:style w:type="paragraph" w:customStyle="1" w:styleId="069C915EAD0545DEA6AB770CF4D2F5A42">
    <w:name w:val="069C915EAD0545DEA6AB770CF4D2F5A42"/>
    <w:rsid w:val="00FC164F"/>
    <w:rPr>
      <w:rFonts w:eastAsiaTheme="minorHAnsi"/>
    </w:rPr>
  </w:style>
  <w:style w:type="paragraph" w:customStyle="1" w:styleId="50456F84F7144A1F9CB7A6F38BB0CDD82">
    <w:name w:val="50456F84F7144A1F9CB7A6F38BB0CDD82"/>
    <w:rsid w:val="00FC164F"/>
    <w:rPr>
      <w:rFonts w:eastAsiaTheme="minorHAnsi"/>
    </w:rPr>
  </w:style>
  <w:style w:type="paragraph" w:customStyle="1" w:styleId="64DC625A22C641ACBFB418E2DBB7E39A2">
    <w:name w:val="64DC625A22C641ACBFB418E2DBB7E39A2"/>
    <w:rsid w:val="00FC164F"/>
    <w:rPr>
      <w:rFonts w:eastAsiaTheme="minorHAnsi"/>
    </w:rPr>
  </w:style>
  <w:style w:type="paragraph" w:customStyle="1" w:styleId="9A595EF8A9E7455C863E3FEFAB79B05F">
    <w:name w:val="9A595EF8A9E7455C863E3FEFAB79B05F"/>
    <w:rsid w:val="00FC164F"/>
    <w:rPr>
      <w:rFonts w:eastAsiaTheme="minorHAnsi"/>
    </w:rPr>
  </w:style>
  <w:style w:type="paragraph" w:customStyle="1" w:styleId="A84A0CCBEB694F8397FA4014E3A7846B2">
    <w:name w:val="A84A0CCBEB694F8397FA4014E3A7846B2"/>
    <w:rsid w:val="00FC164F"/>
    <w:rPr>
      <w:rFonts w:eastAsiaTheme="minorHAnsi"/>
    </w:rPr>
  </w:style>
  <w:style w:type="paragraph" w:customStyle="1" w:styleId="CA9209BE55C242C3ADB9A838129B0CFE3">
    <w:name w:val="CA9209BE55C242C3ADB9A838129B0CFE3"/>
    <w:rsid w:val="00FC164F"/>
    <w:rPr>
      <w:rFonts w:eastAsiaTheme="minorHAnsi"/>
    </w:rPr>
  </w:style>
  <w:style w:type="paragraph" w:customStyle="1" w:styleId="DD691CFF298F4A8693F42816B26045782">
    <w:name w:val="DD691CFF298F4A8693F42816B26045782"/>
    <w:rsid w:val="00FC164F"/>
    <w:rPr>
      <w:rFonts w:eastAsiaTheme="minorHAnsi"/>
    </w:rPr>
  </w:style>
  <w:style w:type="paragraph" w:customStyle="1" w:styleId="E9E7DEE3E754437C906BA34DC9F4BA0B2">
    <w:name w:val="E9E7DEE3E754437C906BA34DC9F4BA0B2"/>
    <w:rsid w:val="00FC164F"/>
    <w:rPr>
      <w:rFonts w:eastAsiaTheme="minorHAnsi"/>
    </w:rPr>
  </w:style>
  <w:style w:type="paragraph" w:customStyle="1" w:styleId="2EE282F0CEE143E3A3F5241C96EA85F42">
    <w:name w:val="2EE282F0CEE143E3A3F5241C96EA85F42"/>
    <w:rsid w:val="00FC164F"/>
    <w:rPr>
      <w:rFonts w:eastAsiaTheme="minorHAnsi"/>
    </w:rPr>
  </w:style>
  <w:style w:type="paragraph" w:customStyle="1" w:styleId="403638C20FE445CFABA0D34D9A48F07F2">
    <w:name w:val="403638C20FE445CFABA0D34D9A48F07F2"/>
    <w:rsid w:val="00FC164F"/>
    <w:rPr>
      <w:rFonts w:eastAsiaTheme="minorHAnsi"/>
    </w:rPr>
  </w:style>
  <w:style w:type="paragraph" w:customStyle="1" w:styleId="BA38EA1CEFAD4902879C2175EB63B0F13">
    <w:name w:val="BA38EA1CEFAD4902879C2175EB63B0F13"/>
    <w:rsid w:val="00FC164F"/>
    <w:rPr>
      <w:rFonts w:eastAsiaTheme="minorHAnsi"/>
    </w:rPr>
  </w:style>
  <w:style w:type="paragraph" w:customStyle="1" w:styleId="16BADACCFB014D40AEEAAEBAB6C7E5252">
    <w:name w:val="16BADACCFB014D40AEEAAEBAB6C7E5252"/>
    <w:rsid w:val="00FC164F"/>
    <w:rPr>
      <w:rFonts w:eastAsiaTheme="minorHAnsi"/>
    </w:rPr>
  </w:style>
  <w:style w:type="paragraph" w:customStyle="1" w:styleId="3B3E7DB65DD44E9DAC1D7FA92CE28C982">
    <w:name w:val="3B3E7DB65DD44E9DAC1D7FA92CE28C982"/>
    <w:rsid w:val="00FC164F"/>
    <w:rPr>
      <w:rFonts w:eastAsiaTheme="minorHAnsi"/>
    </w:rPr>
  </w:style>
  <w:style w:type="paragraph" w:customStyle="1" w:styleId="9BD64FE2B2E64710A746F5F1D2CC3D212">
    <w:name w:val="9BD64FE2B2E64710A746F5F1D2CC3D212"/>
    <w:rsid w:val="00FC164F"/>
    <w:rPr>
      <w:rFonts w:eastAsiaTheme="minorHAnsi"/>
    </w:rPr>
  </w:style>
  <w:style w:type="paragraph" w:customStyle="1" w:styleId="6F14C11DCBD04403BDB1B4848BD2C8492">
    <w:name w:val="6F14C11DCBD04403BDB1B4848BD2C8492"/>
    <w:rsid w:val="00FC164F"/>
    <w:rPr>
      <w:rFonts w:eastAsiaTheme="minorHAnsi"/>
    </w:rPr>
  </w:style>
  <w:style w:type="paragraph" w:customStyle="1" w:styleId="D4A78D67813748EDB975695C78DA1CA82">
    <w:name w:val="D4A78D67813748EDB975695C78DA1CA82"/>
    <w:rsid w:val="00FC164F"/>
    <w:rPr>
      <w:rFonts w:eastAsiaTheme="minorHAnsi"/>
    </w:rPr>
  </w:style>
  <w:style w:type="paragraph" w:customStyle="1" w:styleId="E5B350C41D6C43D98C54650DD26E5A9E2">
    <w:name w:val="E5B350C41D6C43D98C54650DD26E5A9E2"/>
    <w:rsid w:val="00FC164F"/>
    <w:rPr>
      <w:rFonts w:eastAsiaTheme="minorHAnsi"/>
    </w:rPr>
  </w:style>
  <w:style w:type="paragraph" w:customStyle="1" w:styleId="4CC0F4DD29E54489A190B2DF180EBDD72">
    <w:name w:val="4CC0F4DD29E54489A190B2DF180EBDD72"/>
    <w:rsid w:val="00FC164F"/>
    <w:rPr>
      <w:rFonts w:eastAsiaTheme="minorHAnsi"/>
    </w:rPr>
  </w:style>
  <w:style w:type="paragraph" w:customStyle="1" w:styleId="81860A05AF64422CB4B1DAD51F8D8FC62">
    <w:name w:val="81860A05AF64422CB4B1DAD51F8D8FC62"/>
    <w:rsid w:val="00FC164F"/>
    <w:rPr>
      <w:rFonts w:eastAsiaTheme="minorHAnsi"/>
    </w:rPr>
  </w:style>
  <w:style w:type="paragraph" w:customStyle="1" w:styleId="B815B273AC0943079540ECD9F77560263">
    <w:name w:val="B815B273AC0943079540ECD9F77560263"/>
    <w:rsid w:val="00FC164F"/>
    <w:rPr>
      <w:rFonts w:eastAsiaTheme="minorHAnsi"/>
    </w:rPr>
  </w:style>
  <w:style w:type="paragraph" w:customStyle="1" w:styleId="3756734AD65942B88D4D0E14A8DB75A03">
    <w:name w:val="3756734AD65942B88D4D0E14A8DB75A03"/>
    <w:rsid w:val="00FC164F"/>
    <w:rPr>
      <w:rFonts w:eastAsiaTheme="minorHAnsi"/>
    </w:rPr>
  </w:style>
  <w:style w:type="paragraph" w:customStyle="1" w:styleId="612A76BF41994ECF91035D788820B5F23">
    <w:name w:val="612A76BF41994ECF91035D788820B5F23"/>
    <w:rsid w:val="00FC164F"/>
    <w:rPr>
      <w:rFonts w:eastAsiaTheme="minorHAnsi"/>
    </w:rPr>
  </w:style>
  <w:style w:type="paragraph" w:customStyle="1" w:styleId="566A8335ACEF470A8650DE3F55DBD5AB3">
    <w:name w:val="566A8335ACEF470A8650DE3F55DBD5AB3"/>
    <w:rsid w:val="00FC164F"/>
    <w:rPr>
      <w:rFonts w:eastAsiaTheme="minorHAnsi"/>
    </w:rPr>
  </w:style>
  <w:style w:type="paragraph" w:customStyle="1" w:styleId="2EB6295CB6444E8995B230ABCEE0BA713">
    <w:name w:val="2EB6295CB6444E8995B230ABCEE0BA713"/>
    <w:rsid w:val="00FC164F"/>
    <w:rPr>
      <w:rFonts w:eastAsiaTheme="minorHAnsi"/>
    </w:rPr>
  </w:style>
  <w:style w:type="paragraph" w:customStyle="1" w:styleId="7100983B15F84859A67A3A2E380ED80C3">
    <w:name w:val="7100983B15F84859A67A3A2E380ED80C3"/>
    <w:rsid w:val="00FC164F"/>
    <w:rPr>
      <w:rFonts w:eastAsiaTheme="minorHAnsi"/>
    </w:rPr>
  </w:style>
  <w:style w:type="paragraph" w:customStyle="1" w:styleId="097BFA03AAE94750A8510A33B9B37D803">
    <w:name w:val="097BFA03AAE94750A8510A33B9B37D803"/>
    <w:rsid w:val="00FC164F"/>
    <w:rPr>
      <w:rFonts w:eastAsiaTheme="minorHAnsi"/>
    </w:rPr>
  </w:style>
  <w:style w:type="paragraph" w:customStyle="1" w:styleId="069C915EAD0545DEA6AB770CF4D2F5A43">
    <w:name w:val="069C915EAD0545DEA6AB770CF4D2F5A43"/>
    <w:rsid w:val="00FC164F"/>
    <w:rPr>
      <w:rFonts w:eastAsiaTheme="minorHAnsi"/>
    </w:rPr>
  </w:style>
  <w:style w:type="paragraph" w:customStyle="1" w:styleId="50456F84F7144A1F9CB7A6F38BB0CDD83">
    <w:name w:val="50456F84F7144A1F9CB7A6F38BB0CDD83"/>
    <w:rsid w:val="00FC164F"/>
    <w:rPr>
      <w:rFonts w:eastAsiaTheme="minorHAnsi"/>
    </w:rPr>
  </w:style>
  <w:style w:type="paragraph" w:customStyle="1" w:styleId="64DC625A22C641ACBFB418E2DBB7E39A3">
    <w:name w:val="64DC625A22C641ACBFB418E2DBB7E39A3"/>
    <w:rsid w:val="00FC164F"/>
    <w:rPr>
      <w:rFonts w:eastAsiaTheme="minorHAnsi"/>
    </w:rPr>
  </w:style>
  <w:style w:type="paragraph" w:customStyle="1" w:styleId="9A595EF8A9E7455C863E3FEFAB79B05F1">
    <w:name w:val="9A595EF8A9E7455C863E3FEFAB79B05F1"/>
    <w:rsid w:val="00FC164F"/>
    <w:rPr>
      <w:rFonts w:eastAsiaTheme="minorHAnsi"/>
    </w:rPr>
  </w:style>
  <w:style w:type="paragraph" w:customStyle="1" w:styleId="A84A0CCBEB694F8397FA4014E3A7846B3">
    <w:name w:val="A84A0CCBEB694F8397FA4014E3A7846B3"/>
    <w:rsid w:val="00FC164F"/>
    <w:rPr>
      <w:rFonts w:eastAsiaTheme="minorHAnsi"/>
    </w:rPr>
  </w:style>
  <w:style w:type="paragraph" w:customStyle="1" w:styleId="CA9209BE55C242C3ADB9A838129B0CFE4">
    <w:name w:val="CA9209BE55C242C3ADB9A838129B0CFE4"/>
    <w:rsid w:val="00FC164F"/>
    <w:rPr>
      <w:rFonts w:eastAsiaTheme="minorHAnsi"/>
    </w:rPr>
  </w:style>
  <w:style w:type="paragraph" w:customStyle="1" w:styleId="DD691CFF298F4A8693F42816B26045783">
    <w:name w:val="DD691CFF298F4A8693F42816B26045783"/>
    <w:rsid w:val="00FC164F"/>
    <w:rPr>
      <w:rFonts w:eastAsiaTheme="minorHAnsi"/>
    </w:rPr>
  </w:style>
  <w:style w:type="paragraph" w:customStyle="1" w:styleId="E9E7DEE3E754437C906BA34DC9F4BA0B3">
    <w:name w:val="E9E7DEE3E754437C906BA34DC9F4BA0B3"/>
    <w:rsid w:val="00FC164F"/>
    <w:rPr>
      <w:rFonts w:eastAsiaTheme="minorHAnsi"/>
    </w:rPr>
  </w:style>
  <w:style w:type="paragraph" w:customStyle="1" w:styleId="2EE282F0CEE143E3A3F5241C96EA85F43">
    <w:name w:val="2EE282F0CEE143E3A3F5241C96EA85F43"/>
    <w:rsid w:val="00FC164F"/>
    <w:rPr>
      <w:rFonts w:eastAsiaTheme="minorHAnsi"/>
    </w:rPr>
  </w:style>
  <w:style w:type="paragraph" w:customStyle="1" w:styleId="403638C20FE445CFABA0D34D9A48F07F3">
    <w:name w:val="403638C20FE445CFABA0D34D9A48F07F3"/>
    <w:rsid w:val="00FC164F"/>
    <w:rPr>
      <w:rFonts w:eastAsiaTheme="minorHAnsi"/>
    </w:rPr>
  </w:style>
  <w:style w:type="paragraph" w:customStyle="1" w:styleId="BA38EA1CEFAD4902879C2175EB63B0F14">
    <w:name w:val="BA38EA1CEFAD4902879C2175EB63B0F14"/>
    <w:rsid w:val="00FC164F"/>
    <w:rPr>
      <w:rFonts w:eastAsiaTheme="minorHAnsi"/>
    </w:rPr>
  </w:style>
  <w:style w:type="paragraph" w:customStyle="1" w:styleId="16BADACCFB014D40AEEAAEBAB6C7E5253">
    <w:name w:val="16BADACCFB014D40AEEAAEBAB6C7E5253"/>
    <w:rsid w:val="00FC164F"/>
    <w:rPr>
      <w:rFonts w:eastAsiaTheme="minorHAnsi"/>
    </w:rPr>
  </w:style>
  <w:style w:type="paragraph" w:customStyle="1" w:styleId="3B3E7DB65DD44E9DAC1D7FA92CE28C983">
    <w:name w:val="3B3E7DB65DD44E9DAC1D7FA92CE28C983"/>
    <w:rsid w:val="00FC164F"/>
    <w:rPr>
      <w:rFonts w:eastAsiaTheme="minorHAnsi"/>
    </w:rPr>
  </w:style>
  <w:style w:type="paragraph" w:customStyle="1" w:styleId="9BD64FE2B2E64710A746F5F1D2CC3D213">
    <w:name w:val="9BD64FE2B2E64710A746F5F1D2CC3D213"/>
    <w:rsid w:val="00FC164F"/>
    <w:rPr>
      <w:rFonts w:eastAsiaTheme="minorHAnsi"/>
    </w:rPr>
  </w:style>
  <w:style w:type="paragraph" w:customStyle="1" w:styleId="6F14C11DCBD04403BDB1B4848BD2C8493">
    <w:name w:val="6F14C11DCBD04403BDB1B4848BD2C8493"/>
    <w:rsid w:val="00FC164F"/>
    <w:rPr>
      <w:rFonts w:eastAsiaTheme="minorHAnsi"/>
    </w:rPr>
  </w:style>
  <w:style w:type="paragraph" w:customStyle="1" w:styleId="D4A78D67813748EDB975695C78DA1CA83">
    <w:name w:val="D4A78D67813748EDB975695C78DA1CA83"/>
    <w:rsid w:val="00FC164F"/>
    <w:rPr>
      <w:rFonts w:eastAsiaTheme="minorHAnsi"/>
    </w:rPr>
  </w:style>
  <w:style w:type="paragraph" w:customStyle="1" w:styleId="E5B350C41D6C43D98C54650DD26E5A9E3">
    <w:name w:val="E5B350C41D6C43D98C54650DD26E5A9E3"/>
    <w:rsid w:val="00FC164F"/>
    <w:rPr>
      <w:rFonts w:eastAsiaTheme="minorHAnsi"/>
    </w:rPr>
  </w:style>
  <w:style w:type="paragraph" w:customStyle="1" w:styleId="4CC0F4DD29E54489A190B2DF180EBDD73">
    <w:name w:val="4CC0F4DD29E54489A190B2DF180EBDD73"/>
    <w:rsid w:val="00FC164F"/>
    <w:rPr>
      <w:rFonts w:eastAsiaTheme="minorHAnsi"/>
    </w:rPr>
  </w:style>
  <w:style w:type="paragraph" w:customStyle="1" w:styleId="5C549DC2DA664EB4ABB0ABFCFBD5E3F3">
    <w:name w:val="5C549DC2DA664EB4ABB0ABFCFBD5E3F3"/>
    <w:rsid w:val="00FC164F"/>
    <w:rPr>
      <w:rFonts w:eastAsiaTheme="minorHAnsi"/>
    </w:rPr>
  </w:style>
  <w:style w:type="paragraph" w:customStyle="1" w:styleId="B815B273AC0943079540ECD9F77560264">
    <w:name w:val="B815B273AC0943079540ECD9F77560264"/>
    <w:rsid w:val="00FC164F"/>
    <w:rPr>
      <w:rFonts w:eastAsiaTheme="minorHAnsi"/>
    </w:rPr>
  </w:style>
  <w:style w:type="paragraph" w:customStyle="1" w:styleId="3756734AD65942B88D4D0E14A8DB75A04">
    <w:name w:val="3756734AD65942B88D4D0E14A8DB75A04"/>
    <w:rsid w:val="00FC164F"/>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745206-68B8-4367-9062-0FE54FD41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653</Words>
  <Characters>372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Catron</dc:creator>
  <cp:keywords/>
  <dc:description/>
  <cp:lastModifiedBy>Robbie Ashton</cp:lastModifiedBy>
  <cp:revision>7</cp:revision>
  <dcterms:created xsi:type="dcterms:W3CDTF">2016-06-07T19:15:00Z</dcterms:created>
  <dcterms:modified xsi:type="dcterms:W3CDTF">2016-06-07T19:26:00Z</dcterms:modified>
</cp:coreProperties>
</file>